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2" w14:textId="55581807" w:rsidR="007D7E60" w:rsidRDefault="00D65FBD" w:rsidP="00D65FB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  <w:r w:rsidRPr="00D65FBD">
        <w:rPr>
          <w:rFonts w:ascii="Times New Roman" w:hAnsi="Times New Roman" w:cs="Times New Roman"/>
          <w:b/>
          <w:color w:val="00B0F0"/>
          <w:sz w:val="32"/>
        </w:rPr>
        <w:t>Spring</w:t>
      </w:r>
      <w:r w:rsidR="0005670E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Pr="00D65FBD">
        <w:rPr>
          <w:rFonts w:ascii="Times New Roman" w:hAnsi="Times New Roman" w:cs="Times New Roman"/>
          <w:b/>
          <w:color w:val="00B0F0"/>
          <w:sz w:val="32"/>
        </w:rPr>
        <w:t>2021-22</w:t>
      </w: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24E58A01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55081E">
        <w:rPr>
          <w:rFonts w:ascii="Times New Roman" w:hAnsi="Times New Roman" w:cs="Times New Roman"/>
          <w:b/>
          <w:color w:val="FF0000"/>
          <w:sz w:val="32"/>
        </w:rPr>
        <w:t>EPIDIA</w:t>
      </w:r>
    </w:p>
    <w:p w14:paraId="2822D57E" w14:textId="684B5977" w:rsidR="005C447D" w:rsidRPr="005C447D" w:rsidRDefault="005C447D" w:rsidP="007D7E60">
      <w:pPr>
        <w:spacing w:after="0" w:line="240" w:lineRule="auto"/>
        <w:contextualSpacing/>
        <w:rPr>
          <w:rFonts w:ascii="Times New Roman" w:hAnsi="Times New Roman" w:cs="Times New Roman"/>
          <w:color w:val="FF0000"/>
          <w:sz w:val="36"/>
          <w:szCs w:val="36"/>
        </w:rPr>
      </w:pPr>
      <w:r w:rsidRPr="00410B6A">
        <w:rPr>
          <w:rFonts w:ascii="Times New Roman" w:hAnsi="Times New Roman" w:cs="Times New Roman"/>
          <w:color w:val="00B0F0"/>
          <w:sz w:val="36"/>
          <w:szCs w:val="36"/>
        </w:rPr>
        <w:t>GROUP:</w:t>
      </w:r>
      <w:r>
        <w:rPr>
          <w:rFonts w:ascii="Times New Roman" w:hAnsi="Times New Roman" w:cs="Times New Roman"/>
          <w:color w:val="FF0000"/>
          <w:sz w:val="36"/>
          <w:szCs w:val="36"/>
        </w:rPr>
        <w:t xml:space="preserve"> 6</w:t>
      </w:r>
    </w:p>
    <w:p w14:paraId="23B57525" w14:textId="19A4C4A7" w:rsidR="00586EF2" w:rsidRPr="005C447D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5C447D" w:rsidRPr="005C447D">
        <w:rPr>
          <w:rFonts w:ascii="Times New Roman" w:hAnsi="Times New Roman" w:cs="Times New Roman"/>
          <w:b/>
          <w:color w:val="FF0000"/>
          <w:sz w:val="32"/>
        </w:rPr>
        <w:t>L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bookmarkStart w:id="0" w:name="_Hlk101121394"/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5C447D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73189149" w:rsidR="005C447D" w:rsidRPr="008A7DF5" w:rsidRDefault="005C447D" w:rsidP="005C447D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Calibri" w:eastAsia="Calibri" w:hAnsi="Calibri" w:cs="Calibri"/>
                <w:sz w:val="28"/>
                <w:szCs w:val="28"/>
              </w:rPr>
              <w:t>SHARIA TASNIM ADRITA</w:t>
            </w:r>
          </w:p>
        </w:tc>
        <w:tc>
          <w:tcPr>
            <w:tcW w:w="3932" w:type="dxa"/>
            <w:vAlign w:val="center"/>
          </w:tcPr>
          <w:p w14:paraId="0C58B86D" w14:textId="108A8320" w:rsidR="005C447D" w:rsidRPr="008A7DF5" w:rsidRDefault="005C447D" w:rsidP="005C447D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  <w:t>20-41895-1</w:t>
            </w:r>
          </w:p>
        </w:tc>
      </w:tr>
      <w:tr w:rsidR="005C447D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2CD521CB" w:rsidR="005C447D" w:rsidRPr="008A7DF5" w:rsidRDefault="005C447D" w:rsidP="005C447D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8"/>
                <w:szCs w:val="28"/>
              </w:rPr>
              <w:t>FAIZA TASNIM</w:t>
            </w:r>
          </w:p>
        </w:tc>
        <w:tc>
          <w:tcPr>
            <w:tcW w:w="3932" w:type="dxa"/>
            <w:vAlign w:val="center"/>
          </w:tcPr>
          <w:p w14:paraId="0C58B870" w14:textId="077E20F2" w:rsidR="005C447D" w:rsidRPr="008A7DF5" w:rsidRDefault="005C447D" w:rsidP="005C447D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  <w:t>19-41552-3</w:t>
            </w:r>
          </w:p>
        </w:tc>
      </w:tr>
      <w:tr w:rsidR="005C447D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0CC2A03C" w:rsidR="005C447D" w:rsidRPr="008A7DF5" w:rsidRDefault="005C447D" w:rsidP="005C447D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8"/>
                <w:szCs w:val="28"/>
              </w:rPr>
              <w:t>SADIA AFRIN SARA</w:t>
            </w:r>
          </w:p>
        </w:tc>
        <w:tc>
          <w:tcPr>
            <w:tcW w:w="3932" w:type="dxa"/>
            <w:vAlign w:val="center"/>
          </w:tcPr>
          <w:p w14:paraId="0C58B873" w14:textId="2189D9BE" w:rsidR="005C447D" w:rsidRPr="008A7DF5" w:rsidRDefault="005C447D" w:rsidP="005C447D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  <w:t>20-41834-1</w:t>
            </w:r>
          </w:p>
        </w:tc>
      </w:tr>
      <w:tr w:rsidR="005C447D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40730D7D" w:rsidR="005C447D" w:rsidRPr="008A7DF5" w:rsidRDefault="005C447D" w:rsidP="005C447D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8"/>
                <w:szCs w:val="28"/>
              </w:rPr>
              <w:t>MAHIR RAHAMAN KHAN</w:t>
            </w:r>
          </w:p>
        </w:tc>
        <w:tc>
          <w:tcPr>
            <w:tcW w:w="3932" w:type="dxa"/>
            <w:vAlign w:val="center"/>
          </w:tcPr>
          <w:p w14:paraId="0C58B876" w14:textId="18D9487B" w:rsidR="005C447D" w:rsidRPr="008A7DF5" w:rsidRDefault="005C447D" w:rsidP="005C447D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  <w:sz w:val="28"/>
                <w:szCs w:val="28"/>
              </w:rPr>
              <w:t>19-41440-3</w:t>
            </w:r>
          </w:p>
        </w:tc>
      </w:tr>
      <w:bookmarkEnd w:id="0"/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58A51B7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511ABD5A" w14:textId="77777777" w:rsidR="00FC2078" w:rsidRDefault="00FC207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4B7C33" w:rsidRPr="007D7E60" w14:paraId="6BF4A824" w14:textId="77777777" w:rsidTr="003514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2C52D1BC" w14:textId="77777777" w:rsidR="004B7C33" w:rsidRPr="007D7E60" w:rsidRDefault="004B7C33" w:rsidP="00351476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lastRenderedPageBreak/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044D6E4" w14:textId="15A35989" w:rsidR="004B7C33" w:rsidRPr="007D7E60" w:rsidRDefault="00FC2078" w:rsidP="00351476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>
              <w:rPr>
                <w:rFonts w:ascii="Times New Roman" w:hAnsi="Times New Roman" w:cs="Times New Roman"/>
                <w:color w:val="auto"/>
                <w:sz w:val="36"/>
              </w:rPr>
              <w:t>Participation</w:t>
            </w:r>
          </w:p>
        </w:tc>
      </w:tr>
      <w:tr w:rsidR="004B7C33" w:rsidRPr="007D7E60" w14:paraId="139CA055" w14:textId="77777777" w:rsidTr="003514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23E35994" w14:textId="77777777" w:rsidR="004B7C33" w:rsidRPr="008A7DF5" w:rsidRDefault="004B7C33" w:rsidP="00351476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Calibri" w:eastAsia="Calibri" w:hAnsi="Calibri" w:cs="Calibri"/>
                <w:sz w:val="28"/>
                <w:szCs w:val="28"/>
              </w:rPr>
              <w:t>SHARIA TASNIM ADRITA</w:t>
            </w:r>
          </w:p>
        </w:tc>
        <w:tc>
          <w:tcPr>
            <w:tcW w:w="3932" w:type="dxa"/>
            <w:vAlign w:val="center"/>
          </w:tcPr>
          <w:p w14:paraId="5F01209B" w14:textId="771F8B15" w:rsidR="00FC2078" w:rsidRDefault="00FC2078" w:rsidP="0035147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 xml:space="preserve">Merchandise, Games, Teams, </w:t>
            </w:r>
          </w:p>
          <w:p w14:paraId="63F0453A" w14:textId="0E75F9E9" w:rsidR="004B7C33" w:rsidRPr="008A7DF5" w:rsidRDefault="00FC2078" w:rsidP="0035147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Schedule, Ranking</w:t>
            </w:r>
          </w:p>
        </w:tc>
      </w:tr>
      <w:tr w:rsidR="004B7C33" w:rsidRPr="007D7E60" w14:paraId="41ABCB1D" w14:textId="77777777" w:rsidTr="00351476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7ABFA3AF" w14:textId="77777777" w:rsidR="004B7C33" w:rsidRPr="008A7DF5" w:rsidRDefault="004B7C33" w:rsidP="00351476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8"/>
                <w:szCs w:val="28"/>
              </w:rPr>
              <w:t>FAIZA TASNIM</w:t>
            </w:r>
          </w:p>
        </w:tc>
        <w:tc>
          <w:tcPr>
            <w:tcW w:w="3932" w:type="dxa"/>
            <w:vAlign w:val="center"/>
          </w:tcPr>
          <w:p w14:paraId="24F7635E" w14:textId="39C590D4" w:rsidR="004B7C33" w:rsidRPr="008A7DF5" w:rsidRDefault="00FC2078" w:rsidP="0035147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Home Page, Quiz, Gallery, Interview, About us</w:t>
            </w:r>
          </w:p>
        </w:tc>
      </w:tr>
      <w:tr w:rsidR="004B7C33" w:rsidRPr="007D7E60" w14:paraId="5EA0DB30" w14:textId="77777777" w:rsidTr="003514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769BF9B0" w14:textId="77777777" w:rsidR="004B7C33" w:rsidRPr="008A7DF5" w:rsidRDefault="004B7C33" w:rsidP="00351476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8"/>
                <w:szCs w:val="28"/>
              </w:rPr>
              <w:t>SADIA AFRIN SARA</w:t>
            </w:r>
          </w:p>
        </w:tc>
        <w:tc>
          <w:tcPr>
            <w:tcW w:w="3932" w:type="dxa"/>
            <w:vAlign w:val="center"/>
          </w:tcPr>
          <w:p w14:paraId="58C6D331" w14:textId="47B0171A" w:rsidR="004B7C33" w:rsidRPr="008A7DF5" w:rsidRDefault="00FC2078" w:rsidP="0035147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Welcome page, Dashboard, User page, News, Rating</w:t>
            </w:r>
          </w:p>
        </w:tc>
      </w:tr>
      <w:tr w:rsidR="004B7C33" w:rsidRPr="007D7E60" w14:paraId="07E03DB3" w14:textId="77777777" w:rsidTr="00351476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5C0598DA" w14:textId="77777777" w:rsidR="004B7C33" w:rsidRPr="008A7DF5" w:rsidRDefault="004B7C33" w:rsidP="00351476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Calibri" w:eastAsia="Calibri" w:hAnsi="Calibri" w:cs="Calibri"/>
                <w:color w:val="000000" w:themeColor="text1"/>
                <w:sz w:val="28"/>
                <w:szCs w:val="28"/>
              </w:rPr>
              <w:t>MAHIR RAHAMAN KHAN</w:t>
            </w:r>
          </w:p>
        </w:tc>
        <w:tc>
          <w:tcPr>
            <w:tcW w:w="3932" w:type="dxa"/>
            <w:vAlign w:val="center"/>
          </w:tcPr>
          <w:p w14:paraId="5DC5C9EC" w14:textId="2447BA1D" w:rsidR="004B7C33" w:rsidRPr="008A7DF5" w:rsidRDefault="00FC2078" w:rsidP="00351476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Login, Admin Login, Signup, Feedback</w:t>
            </w:r>
          </w:p>
        </w:tc>
      </w:tr>
    </w:tbl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424DD37" w14:textId="77777777" w:rsidR="0055081E" w:rsidRDefault="0055081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1CBE4676" w:rsidR="008A7DF5" w:rsidRDefault="005C447D" w:rsidP="005C447D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B0F0"/>
          <w:sz w:val="48"/>
          <w:szCs w:val="24"/>
        </w:rPr>
      </w:pPr>
      <w:r>
        <w:rPr>
          <w:rFonts w:ascii="Times New Roman" w:hAnsi="Times New Roman" w:cs="Times New Roman"/>
          <w:color w:val="00B0F0"/>
          <w:sz w:val="48"/>
          <w:szCs w:val="24"/>
        </w:rPr>
        <w:t>EPIDIA</w:t>
      </w:r>
    </w:p>
    <w:p w14:paraId="15472B06" w14:textId="77777777" w:rsidR="0055081E" w:rsidRPr="005C447D" w:rsidRDefault="0055081E" w:rsidP="005C447D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B0F0"/>
          <w:sz w:val="48"/>
          <w:szCs w:val="2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6330B6">
        <w:rPr>
          <w:rFonts w:ascii="Times New Roman" w:hAnsi="Times New Roman" w:cs="Times New Roman"/>
          <w:b/>
          <w:sz w:val="36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4A8B9E43" w14:textId="77777777" w:rsidR="0055081E" w:rsidRPr="007D7E60" w:rsidRDefault="0055081E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6CF8E75" w14:textId="77777777" w:rsidR="005C447D" w:rsidRDefault="005C447D" w:rsidP="005C447D">
      <w:pPr>
        <w:pStyle w:val="BodyText"/>
        <w:ind w:left="103" w:right="101"/>
        <w:jc w:val="both"/>
      </w:pPr>
    </w:p>
    <w:p w14:paraId="72E5FEC4" w14:textId="3B6D6E41" w:rsidR="005C447D" w:rsidRPr="0055081E" w:rsidRDefault="005C447D" w:rsidP="008207B5">
      <w:pPr>
        <w:pStyle w:val="BodyText"/>
        <w:ind w:left="103" w:right="101"/>
        <w:jc w:val="both"/>
      </w:pPr>
      <w:r w:rsidRPr="0055081E">
        <w:t xml:space="preserve">Epidia means Esports pidia. Esports, a short form of electronic sports, is an international event where every kind of electronic </w:t>
      </w:r>
      <w:r w:rsidR="008207B5" w:rsidRPr="0055081E">
        <w:t>game</w:t>
      </w:r>
      <w:r w:rsidRPr="0055081E">
        <w:t xml:space="preserve"> </w:t>
      </w:r>
      <w:r w:rsidR="008207B5" w:rsidRPr="0055081E">
        <w:t xml:space="preserve">is </w:t>
      </w:r>
      <w:r w:rsidRPr="0055081E">
        <w:t xml:space="preserve">played and so many players participate in this big event to conquer the desired and respected prize. </w:t>
      </w:r>
      <w:r w:rsidRPr="0055081E">
        <w:rPr>
          <w:color w:val="232323"/>
        </w:rPr>
        <w:t xml:space="preserve">Esports pidia is the number one information source for your favorite titles in esports. </w:t>
      </w:r>
      <w:r w:rsidRPr="0055081E">
        <w:t>We will gather and store all the information about the Esports games</w:t>
      </w:r>
      <w:r w:rsidR="00C039FC" w:rsidRPr="0055081E">
        <w:t>, players</w:t>
      </w:r>
      <w:r w:rsidR="008207B5" w:rsidRPr="0055081E">
        <w:t>,</w:t>
      </w:r>
      <w:r w:rsidR="00C039FC" w:rsidRPr="0055081E">
        <w:t xml:space="preserve"> and the teams in one place</w:t>
      </w:r>
      <w:r w:rsidRPr="0055081E">
        <w:t>. Schedule of events, ranking of the teams</w:t>
      </w:r>
      <w:r w:rsidR="008207B5" w:rsidRPr="0055081E">
        <w:t>,</w:t>
      </w:r>
      <w:r w:rsidRPr="0055081E">
        <w:t xml:space="preserve"> and other </w:t>
      </w:r>
      <w:r w:rsidR="008207B5" w:rsidRPr="0055081E">
        <w:t>news</w:t>
      </w:r>
      <w:r w:rsidRPr="0055081E">
        <w:t xml:space="preserve"> will be published. It will be very helpful for the users because they will be able to see all Esports players and ranking in one place.</w:t>
      </w:r>
      <w:r w:rsidR="008207B5" w:rsidRPr="0055081E">
        <w:t xml:space="preserve"> </w:t>
      </w:r>
      <w:r w:rsidRPr="0055081E">
        <w:t xml:space="preserve">Though it is a web-based application, for security purposes, there will be an option for users </w:t>
      </w:r>
      <w:r w:rsidR="00C039FC" w:rsidRPr="0055081E">
        <w:t>which is</w:t>
      </w:r>
      <w:r w:rsidRPr="0055081E">
        <w:t xml:space="preserve"> </w:t>
      </w:r>
      <w:r w:rsidR="008207B5" w:rsidRPr="0055081E">
        <w:t>to log in</w:t>
      </w:r>
      <w:r w:rsidR="00C039FC" w:rsidRPr="0055081E">
        <w:t xml:space="preserve">. </w:t>
      </w:r>
      <w:r w:rsidRPr="0055081E">
        <w:t xml:space="preserve"> </w:t>
      </w:r>
      <w:r w:rsidR="008207B5" w:rsidRPr="0055081E">
        <w:t>Also, u</w:t>
      </w:r>
      <w:r w:rsidRPr="0055081E">
        <w:t xml:space="preserve">sers can see the features of </w:t>
      </w:r>
      <w:r w:rsidR="008207B5" w:rsidRPr="0055081E">
        <w:t xml:space="preserve">the </w:t>
      </w:r>
      <w:r w:rsidRPr="0055081E">
        <w:t>merchandise, interview</w:t>
      </w:r>
      <w:r w:rsidR="008207B5" w:rsidRPr="0055081E">
        <w:t>,</w:t>
      </w:r>
      <w:r w:rsidRPr="0055081E">
        <w:t xml:space="preserve"> and gallery system by logging in </w:t>
      </w:r>
      <w:r w:rsidR="008207B5" w:rsidRPr="0055081E">
        <w:t xml:space="preserve">to </w:t>
      </w:r>
      <w:r w:rsidRPr="0055081E">
        <w:t xml:space="preserve">our system. Users also can participate in quizzes and give </w:t>
      </w:r>
      <w:r w:rsidR="008207B5" w:rsidRPr="0055081E">
        <w:t>ratings</w:t>
      </w:r>
      <w:r w:rsidRPr="0055081E">
        <w:t xml:space="preserve"> to their favorite games. Users can give our webpage feedback so that we can solve their problems </w:t>
      </w:r>
      <w:r w:rsidR="008207B5" w:rsidRPr="0055081E">
        <w:t>by</w:t>
      </w:r>
      <w:r w:rsidRPr="0055081E">
        <w:t xml:space="preserve"> visiting our webpage. There are also some features for admin. Admin can </w:t>
      </w:r>
      <w:r w:rsidR="008207B5" w:rsidRPr="0055081E">
        <w:t>log in</w:t>
      </w:r>
      <w:r w:rsidRPr="0055081E">
        <w:t xml:space="preserve"> through admin login and see all the </w:t>
      </w:r>
      <w:r w:rsidR="008207B5" w:rsidRPr="0055081E">
        <w:t>feedback</w:t>
      </w:r>
      <w:r w:rsidRPr="0055081E">
        <w:t xml:space="preserve">. Also, in the future, we will make further changes to this </w:t>
      </w:r>
      <w:r w:rsidR="008207B5" w:rsidRPr="0055081E">
        <w:t xml:space="preserve">project’s </w:t>
      </w:r>
      <w:r w:rsidRPr="0055081E">
        <w:t>login and user security system and also try to implement some features for players.</w:t>
      </w:r>
    </w:p>
    <w:p w14:paraId="664A46D1" w14:textId="77777777" w:rsidR="0055081E" w:rsidRDefault="0055081E" w:rsidP="008207B5">
      <w:pPr>
        <w:pStyle w:val="BodyText"/>
        <w:ind w:left="103" w:right="101"/>
        <w:jc w:val="both"/>
        <w:rPr>
          <w:sz w:val="28"/>
        </w:rPr>
      </w:pPr>
    </w:p>
    <w:p w14:paraId="69433E1D" w14:textId="77777777" w:rsidR="0055081E" w:rsidRDefault="0055081E" w:rsidP="008207B5">
      <w:pPr>
        <w:pStyle w:val="BodyText"/>
        <w:ind w:left="103" w:right="101"/>
        <w:jc w:val="both"/>
        <w:rPr>
          <w:sz w:val="28"/>
        </w:rPr>
      </w:pPr>
    </w:p>
    <w:p w14:paraId="53B2CD34" w14:textId="77777777" w:rsidR="0055081E" w:rsidRDefault="0055081E" w:rsidP="008207B5">
      <w:pPr>
        <w:pStyle w:val="BodyText"/>
        <w:ind w:left="103" w:right="101"/>
        <w:jc w:val="both"/>
        <w:rPr>
          <w:sz w:val="28"/>
        </w:rPr>
      </w:pPr>
    </w:p>
    <w:p w14:paraId="0D772899" w14:textId="77777777" w:rsidR="0055081E" w:rsidRDefault="0055081E" w:rsidP="008207B5">
      <w:pPr>
        <w:pStyle w:val="BodyText"/>
        <w:ind w:left="103" w:right="101"/>
        <w:jc w:val="both"/>
        <w:rPr>
          <w:sz w:val="28"/>
        </w:rPr>
      </w:pPr>
    </w:p>
    <w:p w14:paraId="2F5D2DDB" w14:textId="77777777" w:rsidR="0055081E" w:rsidRPr="0055081E" w:rsidRDefault="0055081E" w:rsidP="008207B5">
      <w:pPr>
        <w:pStyle w:val="BodyText"/>
        <w:ind w:left="103" w:right="101"/>
        <w:jc w:val="both"/>
        <w:rPr>
          <w:sz w:val="28"/>
        </w:rPr>
      </w:pPr>
    </w:p>
    <w:p w14:paraId="2C5A497E" w14:textId="77777777" w:rsidR="006330B6" w:rsidRPr="0055081E" w:rsidRDefault="006330B6" w:rsidP="008207B5">
      <w:pPr>
        <w:pStyle w:val="BodyText"/>
        <w:ind w:left="103" w:right="101"/>
        <w:jc w:val="both"/>
        <w:rPr>
          <w:sz w:val="28"/>
        </w:rPr>
      </w:pP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02743DE1" w14:textId="77777777" w:rsidR="0055081E" w:rsidRDefault="0055081E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4076847B" w14:textId="77777777" w:rsidR="0055081E" w:rsidRDefault="0055081E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1DC52ED1" w14:textId="77777777" w:rsidR="0055081E" w:rsidRDefault="0055081E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30A1C106" w14:textId="77777777" w:rsidR="0055081E" w:rsidRDefault="0055081E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4876C664" w14:textId="77777777" w:rsidR="0055081E" w:rsidRDefault="0055081E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0FA5C18C" w14:textId="77777777" w:rsidR="0055081E" w:rsidRPr="005C447D" w:rsidRDefault="0055081E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6"/>
        </w:rPr>
      </w:pPr>
      <w:r w:rsidRPr="006330B6">
        <w:rPr>
          <w:rFonts w:ascii="Times New Roman" w:hAnsi="Times New Roman" w:cs="Times New Roman"/>
          <w:b/>
          <w:sz w:val="36"/>
        </w:rPr>
        <w:lastRenderedPageBreak/>
        <w:t>Project Folder Structure:</w:t>
      </w:r>
    </w:p>
    <w:p w14:paraId="1ED8B3F7" w14:textId="77777777" w:rsidR="005A4462" w:rsidRDefault="005A446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6"/>
        </w:rPr>
      </w:pPr>
    </w:p>
    <w:p w14:paraId="7A7CCA57" w14:textId="07301B7D" w:rsidR="005A4462" w:rsidRPr="005A4462" w:rsidRDefault="005A4462" w:rsidP="007D7E60">
      <w:pPr>
        <w:spacing w:after="0" w:line="240" w:lineRule="auto"/>
        <w:contextualSpacing/>
        <w:rPr>
          <w:rFonts w:ascii="Times New Roman" w:hAnsi="Times New Roman" w:cs="Times New Roman"/>
          <w:sz w:val="36"/>
        </w:rPr>
      </w:pPr>
      <w:r w:rsidRPr="005A4462">
        <w:rPr>
          <w:rFonts w:ascii="Times New Roman" w:hAnsi="Times New Roman" w:cs="Times New Roman"/>
          <w:sz w:val="28"/>
        </w:rPr>
        <w:t xml:space="preserve">Here is our project </w:t>
      </w:r>
      <w:proofErr w:type="gramStart"/>
      <w:r w:rsidRPr="005A4462">
        <w:rPr>
          <w:rFonts w:ascii="Times New Roman" w:hAnsi="Times New Roman" w:cs="Times New Roman"/>
          <w:sz w:val="28"/>
        </w:rPr>
        <w:t xml:space="preserve">structure </w:t>
      </w:r>
      <w:r w:rsidRPr="005A4462">
        <w:rPr>
          <w:rFonts w:ascii="Times New Roman" w:hAnsi="Times New Roman" w:cs="Times New Roman"/>
          <w:sz w:val="36"/>
        </w:rPr>
        <w:t>:</w:t>
      </w:r>
      <w:proofErr w:type="gramEnd"/>
    </w:p>
    <w:p w14:paraId="3D015AEA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bookmarkStart w:id="1" w:name="_GoBack"/>
      <w:bookmarkEnd w:id="1"/>
    </w:p>
    <w:p w14:paraId="5D901B16" w14:textId="4C85583A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78099E31" w14:textId="11FC854D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w:drawing>
          <wp:inline distT="0" distB="0" distL="0" distR="0" wp14:anchorId="1F928E73" wp14:editId="2E2ADF96">
            <wp:extent cx="6646545" cy="3930650"/>
            <wp:effectExtent l="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pidia 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93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04978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2D732AD4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363EE101" w14:textId="40269B9B" w:rsidR="006330B6" w:rsidRPr="00E701EB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w:lastRenderedPageBreak/>
        <w:drawing>
          <wp:inline distT="0" distB="0" distL="0" distR="0" wp14:anchorId="242C5849" wp14:editId="4B1B8E37">
            <wp:extent cx="6646545" cy="3918585"/>
            <wp:effectExtent l="0" t="0" r="1905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pidia 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91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B2BC1BF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8B4C08F" w14:textId="673506A3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784C7D4B" wp14:editId="6BB50BB7">
            <wp:extent cx="6646545" cy="3918585"/>
            <wp:effectExtent l="0" t="0" r="1905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epidia 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91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F5AC0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36CD061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687DD9C" w14:textId="7A64A2A1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01BFED48" wp14:editId="73891172">
            <wp:extent cx="6646545" cy="3906520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epidia 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90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F3B1F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875F3E3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01A2681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643F0F1" w14:textId="7FE3E95D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657C9B48" wp14:editId="21347731">
            <wp:extent cx="6646545" cy="3903345"/>
            <wp:effectExtent l="0" t="0" r="1905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epidia 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90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2F087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4CD4E84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34A153E" w14:textId="2866894C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lastRenderedPageBreak/>
        <w:drawing>
          <wp:inline distT="0" distB="0" distL="0" distR="0" wp14:anchorId="00ADE142" wp14:editId="0AA51F46">
            <wp:extent cx="6646545" cy="3912235"/>
            <wp:effectExtent l="0" t="0" r="190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epidia 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91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D642B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3A19B9E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9DBC083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E751956" w14:textId="7AAC37FC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3BECC8A4" wp14:editId="7396A65B">
            <wp:extent cx="6646545" cy="3915410"/>
            <wp:effectExtent l="0" t="0" r="1905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epidia 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8E3C5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B7E8713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010A073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8E80642" w14:textId="7CC8E10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416DB78A" wp14:editId="6BD56DF7">
            <wp:extent cx="6646545" cy="3918585"/>
            <wp:effectExtent l="0" t="0" r="1905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epidia 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91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87C90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9EAC161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E096C25" w14:textId="2C9AD9A9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4B9D060E" wp14:editId="5EF42D93">
            <wp:extent cx="6646545" cy="3912235"/>
            <wp:effectExtent l="0" t="0" r="190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epidia 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91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54AA6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1E00B20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B17A4E9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51E7A21" w14:textId="1BFF4B25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BF28137" wp14:editId="707BACC9">
            <wp:extent cx="6646545" cy="3912235"/>
            <wp:effectExtent l="0" t="0" r="190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pidia 10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91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25C55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D7EB9B2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4B4EDD9" w14:textId="77777777" w:rsidR="0055081E" w:rsidRDefault="0055081E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1A6C95D" w14:textId="77777777" w:rsidR="006330B6" w:rsidRDefault="006330B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Pr="006330B6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36"/>
        </w:rPr>
      </w:pPr>
      <w:r w:rsidRPr="006330B6">
        <w:rPr>
          <w:rFonts w:ascii="Times New Roman" w:hAnsi="Times New Roman" w:cs="Times New Roman"/>
          <w:b/>
          <w:sz w:val="36"/>
        </w:rPr>
        <w:t>Core Modules</w:t>
      </w:r>
      <w:r w:rsidR="001F3CD1" w:rsidRPr="006330B6">
        <w:rPr>
          <w:rFonts w:ascii="Times New Roman" w:hAnsi="Times New Roman" w:cs="Times New Roman"/>
          <w:b/>
          <w:sz w:val="36"/>
        </w:rPr>
        <w:t xml:space="preserve"> of the Project</w:t>
      </w:r>
      <w:r w:rsidR="00576F78" w:rsidRPr="006330B6">
        <w:rPr>
          <w:rFonts w:ascii="Times New Roman" w:hAnsi="Times New Roman" w:cs="Times New Roman"/>
          <w:b/>
          <w:sz w:val="36"/>
        </w:rPr>
        <w:t>:</w:t>
      </w:r>
    </w:p>
    <w:p w14:paraId="1EC22A10" w14:textId="77777777" w:rsidR="006330B6" w:rsidRDefault="006330B6" w:rsidP="00D0165F">
      <w:pPr>
        <w:spacing w:after="0" w:line="240" w:lineRule="auto"/>
        <w:contextualSpacing/>
        <w:jc w:val="center"/>
        <w:rPr>
          <w:rFonts w:ascii="Times New Roman" w:hAnsi="Times New Roman" w:cs="Times New Roman"/>
          <w:i/>
          <w:sz w:val="24"/>
        </w:rPr>
      </w:pPr>
    </w:p>
    <w:p w14:paraId="5BA378D1" w14:textId="1707CF30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2BB105C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&lt;?php</w:t>
      </w:r>
    </w:p>
    <w:p w14:paraId="3D6F74F2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if(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isse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$_POST['LO']))</w:t>
      </w:r>
    </w:p>
    <w:p w14:paraId="77E65010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{</w:t>
      </w:r>
    </w:p>
    <w:p w14:paraId="599A6215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header(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"location: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Login.php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");  </w:t>
      </w:r>
    </w:p>
    <w:p w14:paraId="12B1AB9B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451102F8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?&gt;</w:t>
      </w:r>
    </w:p>
    <w:p w14:paraId="38ABBDA2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&lt;?php </w:t>
      </w:r>
    </w:p>
    <w:p w14:paraId="2F96CC04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471D78F7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include '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config.php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';</w:t>
      </w:r>
    </w:p>
    <w:p w14:paraId="50B66875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00D22A59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proofErr w:type="spellStart"/>
      <w:r w:rsidRPr="004B7C33">
        <w:rPr>
          <w:rFonts w:ascii="Consolas" w:hAnsi="Consolas" w:cs="Times New Roman"/>
          <w:sz w:val="24"/>
          <w:szCs w:val="24"/>
        </w:rPr>
        <w:t>session_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star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</w:t>
      </w:r>
      <w:proofErr w:type="gramEnd"/>
      <w:r w:rsidRPr="004B7C33">
        <w:rPr>
          <w:rFonts w:ascii="Consolas" w:hAnsi="Consolas" w:cs="Times New Roman"/>
          <w:sz w:val="24"/>
          <w:szCs w:val="24"/>
        </w:rPr>
        <w:t>);</w:t>
      </w:r>
    </w:p>
    <w:p w14:paraId="19AF43A5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73C2C3F7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proofErr w:type="spellStart"/>
      <w:r w:rsidRPr="004B7C33">
        <w:rPr>
          <w:rFonts w:ascii="Consolas" w:hAnsi="Consolas" w:cs="Times New Roman"/>
          <w:sz w:val="24"/>
          <w:szCs w:val="24"/>
        </w:rPr>
        <w:t>error_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reporting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</w:t>
      </w:r>
      <w:proofErr w:type="gramEnd"/>
      <w:r w:rsidRPr="004B7C33">
        <w:rPr>
          <w:rFonts w:ascii="Consolas" w:hAnsi="Consolas" w:cs="Times New Roman"/>
          <w:sz w:val="24"/>
          <w:szCs w:val="24"/>
        </w:rPr>
        <w:t>0);</w:t>
      </w:r>
    </w:p>
    <w:p w14:paraId="11E4DAD3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13AB84BB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360FB6A0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13DDF6EA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if (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isse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($_POST['submit'])) </w:t>
      </w:r>
    </w:p>
    <w:p w14:paraId="455619DE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lastRenderedPageBreak/>
        <w:t>{</w:t>
      </w:r>
    </w:p>
    <w:p w14:paraId="132B2F98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$email = $_POST['email'];</w:t>
      </w:r>
    </w:p>
    <w:p w14:paraId="7ACD9ACE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$password = md5($_POST['password']);</w:t>
      </w:r>
    </w:p>
    <w:p w14:paraId="3CB8C0B4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16C59A93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$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sq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= "SELECT * FROM users WHERE email='$email' AND password='$password'";</w:t>
      </w:r>
    </w:p>
    <w:p w14:paraId="35C7C36F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$result =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mysqli_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query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</w:t>
      </w:r>
      <w:proofErr w:type="gramEnd"/>
      <w:r w:rsidRPr="004B7C33">
        <w:rPr>
          <w:rFonts w:ascii="Consolas" w:hAnsi="Consolas" w:cs="Times New Roman"/>
          <w:sz w:val="24"/>
          <w:szCs w:val="24"/>
        </w:rPr>
        <w:t>$conn, $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sq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);</w:t>
      </w:r>
    </w:p>
    <w:p w14:paraId="4BA13E7C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if ($result-&g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num_rows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&gt; 0) {</w:t>
      </w:r>
    </w:p>
    <w:p w14:paraId="03E6E7A1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 xml:space="preserve">$row =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mysqli_fetch_assoc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$result);</w:t>
      </w:r>
    </w:p>
    <w:p w14:paraId="4C50B107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$_SESSION['username'] = $row['username'];</w:t>
      </w:r>
    </w:p>
    <w:p w14:paraId="4EA43375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</w:r>
      <w:proofErr w:type="gramStart"/>
      <w:r w:rsidRPr="004B7C33">
        <w:rPr>
          <w:rFonts w:ascii="Consolas" w:hAnsi="Consolas" w:cs="Times New Roman"/>
          <w:sz w:val="24"/>
          <w:szCs w:val="24"/>
        </w:rPr>
        <w:t>header(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"Location: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UserPage.php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");</w:t>
      </w:r>
    </w:p>
    <w:p w14:paraId="0C56E826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} </w:t>
      </w:r>
    </w:p>
    <w:p w14:paraId="7D14A8B5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else </w:t>
      </w:r>
    </w:p>
    <w:p w14:paraId="1C991CB8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{</w:t>
      </w:r>
    </w:p>
    <w:p w14:paraId="38EF8726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</w:r>
      <w:proofErr w:type="gramStart"/>
      <w:r w:rsidRPr="004B7C33">
        <w:rPr>
          <w:rFonts w:ascii="Consolas" w:hAnsi="Consolas" w:cs="Times New Roman"/>
          <w:sz w:val="24"/>
          <w:szCs w:val="24"/>
        </w:rPr>
        <w:t>echo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 "&lt;script&gt;alert('Woops! Email or Password is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Wrong</w:t>
      </w:r>
      <w:proofErr w:type="gramEnd"/>
      <w:r w:rsidRPr="004B7C33">
        <w:rPr>
          <w:rFonts w:ascii="Consolas" w:hAnsi="Consolas" w:cs="Times New Roman"/>
          <w:sz w:val="24"/>
          <w:szCs w:val="24"/>
        </w:rPr>
        <w:t>.')&lt;/script&gt;";</w:t>
      </w:r>
    </w:p>
    <w:p w14:paraId="5820A182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}</w:t>
      </w:r>
    </w:p>
    <w:p w14:paraId="76E0D6DC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2A9F9F93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48B98260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?&gt;</w:t>
      </w:r>
    </w:p>
    <w:p w14:paraId="0FCB6AA7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09C750FA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&lt;!DOCTYPE html&gt;</w:t>
      </w:r>
    </w:p>
    <w:p w14:paraId="3E7A4529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&lt;html&gt;</w:t>
      </w:r>
    </w:p>
    <w:p w14:paraId="73BC1487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&lt;head&gt;</w:t>
      </w:r>
    </w:p>
    <w:p w14:paraId="116C68B2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&lt;meta charset="utf-8"&gt;</w:t>
      </w:r>
    </w:p>
    <w:p w14:paraId="06F92CA4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&lt;meta name="viewport" content="width=device-width, initial-scale=1.0"&gt;</w:t>
      </w:r>
    </w:p>
    <w:p w14:paraId="203236FE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41747694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&lt;link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re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stylesheet" href="https://stackpath.bootstrapcdn.com/font-awesome/4.7.0/css/font-awesome.min.css"&gt;</w:t>
      </w:r>
    </w:p>
    <w:p w14:paraId="2BF5F079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15170A3B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&lt;link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re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stylesheet" type="text/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css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"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href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style.css"&gt;</w:t>
      </w:r>
    </w:p>
    <w:p w14:paraId="2FF03CB8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2E563D08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&lt;title&gt;Login Form&lt;/title&gt;</w:t>
      </w:r>
    </w:p>
    <w:p w14:paraId="3D701BBF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&lt;/head&gt;</w:t>
      </w:r>
    </w:p>
    <w:p w14:paraId="10E53EF0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&lt;body&gt;</w:t>
      </w:r>
    </w:p>
    <w:p w14:paraId="45AC3AC7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&lt;div class="container"&gt;</w:t>
      </w:r>
    </w:p>
    <w:p w14:paraId="7B57C9F8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&lt;form action="" method="POST" class="login-email"&gt;</w:t>
      </w:r>
    </w:p>
    <w:p w14:paraId="71EC1B96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&lt;p class="login-text" style="font-size: 2rem; font-weight: 800;"&gt;Login&lt;/p&gt;</w:t>
      </w:r>
    </w:p>
    <w:p w14:paraId="09EB4A4C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&lt;div class="input-group"&gt;</w:t>
      </w:r>
    </w:p>
    <w:p w14:paraId="228E0261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&lt;input type="email" placeholder="Email" name="email" value="&lt;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?php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 echo $email; ?&gt;" required&gt;</w:t>
      </w:r>
    </w:p>
    <w:p w14:paraId="3CFE02A1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&lt;/div&gt;</w:t>
      </w:r>
    </w:p>
    <w:p w14:paraId="77B7A796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&lt;div class="input-group"&gt;</w:t>
      </w:r>
    </w:p>
    <w:p w14:paraId="5BA5222C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&lt;input type="password" placeholder="Password" name="password" value="&lt;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?php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 echo $_POST['password']; ?&gt;" required&gt;</w:t>
      </w:r>
    </w:p>
    <w:p w14:paraId="691CD569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&lt;/div&gt;</w:t>
      </w:r>
    </w:p>
    <w:p w14:paraId="12341EC6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&lt;div class="input-group"&gt;</w:t>
      </w:r>
    </w:p>
    <w:p w14:paraId="748D4E8B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&lt;button name="submit" class="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tn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"&gt;Login&lt;/button&gt;</w:t>
      </w:r>
    </w:p>
    <w:p w14:paraId="6C0B28AC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lastRenderedPageBreak/>
        <w:tab/>
      </w: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&lt;/div&gt;</w:t>
      </w:r>
    </w:p>
    <w:p w14:paraId="03244A32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 xml:space="preserve">&lt;p class="login-register-text"&gt;Don't have an account? &lt;a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href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SignUp.php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"&gt;Register Here&lt;/a&gt;.&lt;/p&gt;</w:t>
      </w:r>
    </w:p>
    <w:p w14:paraId="223F0F72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&lt;/form&gt;</w:t>
      </w:r>
    </w:p>
    <w:p w14:paraId="6840537E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&lt;/div&gt;</w:t>
      </w:r>
    </w:p>
    <w:p w14:paraId="06CFF9C5" w14:textId="77777777" w:rsidR="008207B5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&lt;/body&gt;</w:t>
      </w:r>
    </w:p>
    <w:p w14:paraId="37A982E5" w14:textId="687C335B" w:rsidR="00D0165F" w:rsidRPr="004B7C33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&lt;/html&gt;</w:t>
      </w:r>
    </w:p>
    <w:p w14:paraId="7FCB1F78" w14:textId="6CD3F653" w:rsid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1A9DB542" w14:textId="2D116E14" w:rsidR="008207B5" w:rsidRPr="004B7C33" w:rsidRDefault="008207B5" w:rsidP="008207B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4B7C33">
        <w:rPr>
          <w:rFonts w:ascii="Times New Roman" w:hAnsi="Times New Roman" w:cs="Times New Roman"/>
          <w:b/>
          <w:sz w:val="24"/>
          <w:szCs w:val="24"/>
        </w:rPr>
        <w:t>Database Connection:</w:t>
      </w:r>
    </w:p>
    <w:p w14:paraId="10B8CF68" w14:textId="1CF98FF7" w:rsid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200D594A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&lt;?php</w:t>
      </w:r>
    </w:p>
    <w:p w14:paraId="3B273251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proofErr w:type="gramStart"/>
      <w:r w:rsidRPr="008207B5">
        <w:rPr>
          <w:rFonts w:ascii="Consolas" w:hAnsi="Consolas" w:cs="Times New Roman"/>
          <w:sz w:val="24"/>
          <w:szCs w:val="24"/>
        </w:rPr>
        <w:t>if</w:t>
      </w:r>
      <w:proofErr w:type="gramEnd"/>
      <w:r w:rsidRPr="008207B5">
        <w:rPr>
          <w:rFonts w:ascii="Consolas" w:hAnsi="Consolas" w:cs="Times New Roman"/>
          <w:sz w:val="24"/>
          <w:szCs w:val="24"/>
        </w:rPr>
        <w:t xml:space="preserve"> (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session_status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() &gt;=0){</w:t>
      </w:r>
    </w:p>
    <w:p w14:paraId="69C21D5F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if(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isset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($_SESSION["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uname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"]))</w:t>
      </w:r>
    </w:p>
    <w:p w14:paraId="56EDBE72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{</w:t>
      </w:r>
    </w:p>
    <w:p w14:paraId="79AFFBB2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    </w:t>
      </w:r>
      <w:proofErr w:type="gramStart"/>
      <w:r w:rsidRPr="008207B5">
        <w:rPr>
          <w:rFonts w:ascii="Consolas" w:hAnsi="Consolas" w:cs="Times New Roman"/>
          <w:sz w:val="24"/>
          <w:szCs w:val="24"/>
        </w:rPr>
        <w:t>header(</w:t>
      </w:r>
      <w:proofErr w:type="gramEnd"/>
      <w:r w:rsidRPr="008207B5">
        <w:rPr>
          <w:rFonts w:ascii="Consolas" w:hAnsi="Consolas" w:cs="Times New Roman"/>
          <w:sz w:val="24"/>
          <w:szCs w:val="24"/>
        </w:rPr>
        <w:t xml:space="preserve">"refresh:0.5;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url</w:t>
      </w:r>
      <w:proofErr w:type="spellEnd"/>
      <w:r w:rsidRPr="008207B5">
        <w:rPr>
          <w:rFonts w:ascii="Consolas" w:hAnsi="Consolas" w:cs="Times New Roman"/>
          <w:sz w:val="24"/>
          <w:szCs w:val="24"/>
        </w:rPr>
        <w:t xml:space="preserve"> =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MyPage.php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");</w:t>
      </w:r>
    </w:p>
    <w:p w14:paraId="6F57C529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}</w:t>
      </w:r>
    </w:p>
    <w:p w14:paraId="1533AC82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}</w:t>
      </w:r>
    </w:p>
    <w:p w14:paraId="7A6DBF61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if(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isset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($_POST["submit"]))</w:t>
      </w:r>
    </w:p>
    <w:p w14:paraId="5F53E95E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{</w:t>
      </w:r>
    </w:p>
    <w:p w14:paraId="312CA22D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$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uname</w:t>
      </w:r>
      <w:proofErr w:type="spellEnd"/>
      <w:r w:rsidRPr="008207B5">
        <w:rPr>
          <w:rFonts w:ascii="Consolas" w:hAnsi="Consolas" w:cs="Times New Roman"/>
          <w:sz w:val="24"/>
          <w:szCs w:val="24"/>
        </w:rPr>
        <w:t xml:space="preserve"> =$_POST["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uname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"];</w:t>
      </w:r>
    </w:p>
    <w:p w14:paraId="185668D3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$pass =$_POST["pass"];</w:t>
      </w:r>
    </w:p>
    <w:p w14:paraId="46001D46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0D6FF03B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$Conn =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mysqli_</w:t>
      </w:r>
      <w:proofErr w:type="gramStart"/>
      <w:r w:rsidRPr="008207B5">
        <w:rPr>
          <w:rFonts w:ascii="Consolas" w:hAnsi="Consolas" w:cs="Times New Roman"/>
          <w:sz w:val="24"/>
          <w:szCs w:val="24"/>
        </w:rPr>
        <w:t>connect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(</w:t>
      </w:r>
      <w:proofErr w:type="gramEnd"/>
      <w:r w:rsidRPr="008207B5">
        <w:rPr>
          <w:rFonts w:ascii="Consolas" w:hAnsi="Consolas" w:cs="Times New Roman"/>
          <w:sz w:val="24"/>
          <w:szCs w:val="24"/>
        </w:rPr>
        <w:t>'localhost', 'root', '','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app_users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');</w:t>
      </w:r>
    </w:p>
    <w:p w14:paraId="1A5FCD32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$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sql</w:t>
      </w:r>
      <w:proofErr w:type="spellEnd"/>
      <w:r w:rsidRPr="008207B5">
        <w:rPr>
          <w:rFonts w:ascii="Consolas" w:hAnsi="Consolas" w:cs="Times New Roman"/>
          <w:sz w:val="24"/>
          <w:szCs w:val="24"/>
        </w:rPr>
        <w:t xml:space="preserve"> = "SELECT *FROM records WHERE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userName</w:t>
      </w:r>
      <w:proofErr w:type="spellEnd"/>
      <w:r w:rsidRPr="008207B5">
        <w:rPr>
          <w:rFonts w:ascii="Consolas" w:hAnsi="Consolas" w:cs="Times New Roman"/>
          <w:sz w:val="24"/>
          <w:szCs w:val="24"/>
        </w:rPr>
        <w:t xml:space="preserve"> = '$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uname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' and password ='$pass'";</w:t>
      </w:r>
    </w:p>
    <w:p w14:paraId="684FAEC2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53F04023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$result =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mysqli_</w:t>
      </w:r>
      <w:proofErr w:type="gramStart"/>
      <w:r w:rsidRPr="008207B5">
        <w:rPr>
          <w:rFonts w:ascii="Consolas" w:hAnsi="Consolas" w:cs="Times New Roman"/>
          <w:sz w:val="24"/>
          <w:szCs w:val="24"/>
        </w:rPr>
        <w:t>query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(</w:t>
      </w:r>
      <w:proofErr w:type="gramEnd"/>
      <w:r w:rsidRPr="008207B5">
        <w:rPr>
          <w:rFonts w:ascii="Consolas" w:hAnsi="Consolas" w:cs="Times New Roman"/>
          <w:sz w:val="24"/>
          <w:szCs w:val="24"/>
        </w:rPr>
        <w:t>$conn, $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sql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);</w:t>
      </w:r>
    </w:p>
    <w:p w14:paraId="42D95BA0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$row =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mysqli_fetch_</w:t>
      </w:r>
      <w:proofErr w:type="gramStart"/>
      <w:r w:rsidRPr="008207B5">
        <w:rPr>
          <w:rFonts w:ascii="Consolas" w:hAnsi="Consolas" w:cs="Times New Roman"/>
          <w:sz w:val="24"/>
          <w:szCs w:val="24"/>
        </w:rPr>
        <w:t>array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(</w:t>
      </w:r>
      <w:proofErr w:type="gramEnd"/>
      <w:r w:rsidRPr="008207B5">
        <w:rPr>
          <w:rFonts w:ascii="Consolas" w:hAnsi="Consolas" w:cs="Times New Roman"/>
          <w:sz w:val="24"/>
          <w:szCs w:val="24"/>
        </w:rPr>
        <w:t>$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result,MYSQLI_ASSOC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);</w:t>
      </w:r>
    </w:p>
    <w:p w14:paraId="279CEBF5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$count =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mysqli_num_rows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($result);</w:t>
      </w:r>
    </w:p>
    <w:p w14:paraId="4A14DFE2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1DDDBEB0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if ($count == 1) {</w:t>
      </w:r>
    </w:p>
    <w:p w14:paraId="5EE93AC1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   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session_</w:t>
      </w:r>
      <w:proofErr w:type="gramStart"/>
      <w:r w:rsidRPr="008207B5">
        <w:rPr>
          <w:rFonts w:ascii="Consolas" w:hAnsi="Consolas" w:cs="Times New Roman"/>
          <w:sz w:val="24"/>
          <w:szCs w:val="24"/>
        </w:rPr>
        <w:t>start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(</w:t>
      </w:r>
      <w:proofErr w:type="gramEnd"/>
      <w:r w:rsidRPr="008207B5">
        <w:rPr>
          <w:rFonts w:ascii="Consolas" w:hAnsi="Consolas" w:cs="Times New Roman"/>
          <w:sz w:val="24"/>
          <w:szCs w:val="24"/>
        </w:rPr>
        <w:t>);</w:t>
      </w:r>
    </w:p>
    <w:p w14:paraId="347FEFA1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2B18D472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    $_SESSION["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uname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"] = $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uname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;</w:t>
      </w:r>
    </w:p>
    <w:p w14:paraId="729AF4E6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3DB21371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    echo "You are now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Loggedin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.";</w:t>
      </w:r>
    </w:p>
    <w:p w14:paraId="73A0A180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    </w:t>
      </w:r>
      <w:proofErr w:type="gramStart"/>
      <w:r w:rsidRPr="008207B5">
        <w:rPr>
          <w:rFonts w:ascii="Consolas" w:hAnsi="Consolas" w:cs="Times New Roman"/>
          <w:sz w:val="24"/>
          <w:szCs w:val="24"/>
        </w:rPr>
        <w:t>header(</w:t>
      </w:r>
      <w:proofErr w:type="gramEnd"/>
      <w:r w:rsidRPr="008207B5">
        <w:rPr>
          <w:rFonts w:ascii="Consolas" w:hAnsi="Consolas" w:cs="Times New Roman"/>
          <w:sz w:val="24"/>
          <w:szCs w:val="24"/>
        </w:rPr>
        <w:t xml:space="preserve">"refresh: 2;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url</w:t>
      </w:r>
      <w:proofErr w:type="spellEnd"/>
      <w:r w:rsidRPr="008207B5">
        <w:rPr>
          <w:rFonts w:ascii="Consolas" w:hAnsi="Consolas" w:cs="Times New Roman"/>
          <w:sz w:val="24"/>
          <w:szCs w:val="24"/>
        </w:rPr>
        <w:t xml:space="preserve"> =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MyPage.php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");</w:t>
      </w:r>
    </w:p>
    <w:p w14:paraId="7460A854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    </w:t>
      </w:r>
      <w:proofErr w:type="gramStart"/>
      <w:r w:rsidRPr="008207B5">
        <w:rPr>
          <w:rFonts w:ascii="Consolas" w:hAnsi="Consolas" w:cs="Times New Roman"/>
          <w:sz w:val="24"/>
          <w:szCs w:val="24"/>
        </w:rPr>
        <w:t>exit(</w:t>
      </w:r>
      <w:proofErr w:type="gramEnd"/>
      <w:r w:rsidRPr="008207B5">
        <w:rPr>
          <w:rFonts w:ascii="Consolas" w:hAnsi="Consolas" w:cs="Times New Roman"/>
          <w:sz w:val="24"/>
          <w:szCs w:val="24"/>
        </w:rPr>
        <w:t>);</w:t>
      </w:r>
    </w:p>
    <w:p w14:paraId="3B269008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} </w:t>
      </w:r>
    </w:p>
    <w:p w14:paraId="517063F0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</w:t>
      </w:r>
      <w:proofErr w:type="gramStart"/>
      <w:r w:rsidRPr="008207B5">
        <w:rPr>
          <w:rFonts w:ascii="Consolas" w:hAnsi="Consolas" w:cs="Times New Roman"/>
          <w:sz w:val="24"/>
          <w:szCs w:val="24"/>
        </w:rPr>
        <w:t>else{</w:t>
      </w:r>
      <w:proofErr w:type="gramEnd"/>
    </w:p>
    <w:p w14:paraId="5FB6D0A4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    echo "User not found";</w:t>
      </w:r>
    </w:p>
    <w:p w14:paraId="036F1759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    </w:t>
      </w:r>
      <w:proofErr w:type="gramStart"/>
      <w:r w:rsidRPr="008207B5">
        <w:rPr>
          <w:rFonts w:ascii="Consolas" w:hAnsi="Consolas" w:cs="Times New Roman"/>
          <w:sz w:val="24"/>
          <w:szCs w:val="24"/>
        </w:rPr>
        <w:t>header(</w:t>
      </w:r>
      <w:proofErr w:type="gramEnd"/>
      <w:r w:rsidRPr="008207B5">
        <w:rPr>
          <w:rFonts w:ascii="Consolas" w:hAnsi="Consolas" w:cs="Times New Roman"/>
          <w:sz w:val="24"/>
          <w:szCs w:val="24"/>
        </w:rPr>
        <w:t xml:space="preserve">"refresh: 2;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url</w:t>
      </w:r>
      <w:proofErr w:type="spellEnd"/>
      <w:r w:rsidRPr="008207B5">
        <w:rPr>
          <w:rFonts w:ascii="Consolas" w:hAnsi="Consolas" w:cs="Times New Roman"/>
          <w:sz w:val="24"/>
          <w:szCs w:val="24"/>
        </w:rPr>
        <w:t xml:space="preserve"> =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Login.php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");</w:t>
      </w:r>
    </w:p>
    <w:p w14:paraId="57DF56CC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    </w:t>
      </w:r>
      <w:proofErr w:type="gramStart"/>
      <w:r w:rsidRPr="008207B5">
        <w:rPr>
          <w:rFonts w:ascii="Consolas" w:hAnsi="Consolas" w:cs="Times New Roman"/>
          <w:sz w:val="24"/>
          <w:szCs w:val="24"/>
        </w:rPr>
        <w:t>exit(</w:t>
      </w:r>
      <w:proofErr w:type="gramEnd"/>
      <w:r w:rsidRPr="008207B5">
        <w:rPr>
          <w:rFonts w:ascii="Consolas" w:hAnsi="Consolas" w:cs="Times New Roman"/>
          <w:sz w:val="24"/>
          <w:szCs w:val="24"/>
        </w:rPr>
        <w:t>);</w:t>
      </w:r>
    </w:p>
    <w:p w14:paraId="2E11A30E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}</w:t>
      </w:r>
    </w:p>
    <w:p w14:paraId="2D14BFA3" w14:textId="762A55B9" w:rsid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}</w:t>
      </w:r>
    </w:p>
    <w:p w14:paraId="512792C4" w14:textId="5EAB331F" w:rsidR="008207B5" w:rsidRPr="004B7C33" w:rsidRDefault="008207B5" w:rsidP="008207B5">
      <w:pP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  <w:r w:rsidRPr="004B7C33">
        <w:rPr>
          <w:rFonts w:ascii="Times New Roman" w:hAnsi="Times New Roman" w:cs="Times New Roman"/>
          <w:b/>
          <w:sz w:val="28"/>
          <w:szCs w:val="28"/>
        </w:rPr>
        <w:t>CSS:</w:t>
      </w:r>
    </w:p>
    <w:p w14:paraId="68D51FA6" w14:textId="532C1904" w:rsid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50AC5D06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lastRenderedPageBreak/>
        <w:t>@import url('https://fonts.googleapis.com/css2?family=Poppins:ital,wght@0,100;0,200;0,300;0,400;0,500;0,600;0,700;0,800;0,900;1,100;1,200;1,300;1,400;1,500;1,600;1,700;1,800;1,900&amp;display=swap');</w:t>
      </w:r>
    </w:p>
    <w:p w14:paraId="7F79856B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74005CB1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* {</w:t>
      </w:r>
    </w:p>
    <w:p w14:paraId="4CF0F832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margin: 0;</w:t>
      </w:r>
    </w:p>
    <w:p w14:paraId="536E86C8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padding: 0;</w:t>
      </w:r>
    </w:p>
    <w:p w14:paraId="523580B8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box-sizing: border-box;</w:t>
      </w:r>
    </w:p>
    <w:p w14:paraId="6997F96B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font-family: 'Poppins', sans-serif;</w:t>
      </w:r>
    </w:p>
    <w:p w14:paraId="06487144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}</w:t>
      </w:r>
    </w:p>
    <w:p w14:paraId="242DE6B1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0FF7D57E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body {</w:t>
      </w:r>
    </w:p>
    <w:p w14:paraId="31C5F74D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width: 100%;</w:t>
      </w:r>
    </w:p>
    <w:p w14:paraId="12AD051D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min-height: 100vh;</w:t>
      </w:r>
    </w:p>
    <w:p w14:paraId="12A9EF99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background-image: linear-gradient(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rgba</w:t>
      </w:r>
      <w:proofErr w:type="spellEnd"/>
      <w:r w:rsidRPr="008207B5">
        <w:rPr>
          <w:rFonts w:ascii="Consolas" w:hAnsi="Consolas" w:cs="Times New Roman"/>
          <w:sz w:val="24"/>
          <w:szCs w:val="24"/>
        </w:rPr>
        <w:t xml:space="preserve">(0,0,0,.5),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rgba</w:t>
      </w:r>
      <w:proofErr w:type="spellEnd"/>
      <w:r w:rsidRPr="008207B5">
        <w:rPr>
          <w:rFonts w:ascii="Consolas" w:hAnsi="Consolas" w:cs="Times New Roman"/>
          <w:sz w:val="24"/>
          <w:szCs w:val="24"/>
        </w:rPr>
        <w:t xml:space="preserve">(0,0,0,.5)),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url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(bg.jpg);</w:t>
      </w:r>
    </w:p>
    <w:p w14:paraId="1C596DB1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background-position: center;</w:t>
      </w:r>
    </w:p>
    <w:p w14:paraId="2DD1E01D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background-size: cover;</w:t>
      </w:r>
    </w:p>
    <w:p w14:paraId="678F96F1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display: flex;</w:t>
      </w:r>
    </w:p>
    <w:p w14:paraId="0A9E96A9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justify-content: center;</w:t>
      </w:r>
    </w:p>
    <w:p w14:paraId="01069595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align-items: center;</w:t>
      </w:r>
    </w:p>
    <w:p w14:paraId="74A533D7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}</w:t>
      </w:r>
    </w:p>
    <w:p w14:paraId="00C2C096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4A62F4B6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.container {</w:t>
      </w:r>
    </w:p>
    <w:p w14:paraId="5152C920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width: 400px;</w:t>
      </w:r>
    </w:p>
    <w:p w14:paraId="6FFAC237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min-height: 400px;</w:t>
      </w:r>
    </w:p>
    <w:p w14:paraId="01F99FE9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background: #FFF;</w:t>
      </w:r>
    </w:p>
    <w:p w14:paraId="60785EB9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border-radius: 5px;</w:t>
      </w:r>
    </w:p>
    <w:p w14:paraId="04D6B814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</w:t>
      </w:r>
      <w:proofErr w:type="gramStart"/>
      <w:r w:rsidRPr="008207B5">
        <w:rPr>
          <w:rFonts w:ascii="Consolas" w:hAnsi="Consolas" w:cs="Times New Roman"/>
          <w:sz w:val="24"/>
          <w:szCs w:val="24"/>
        </w:rPr>
        <w:t>box-shadow</w:t>
      </w:r>
      <w:proofErr w:type="gramEnd"/>
      <w:r w:rsidRPr="008207B5">
        <w:rPr>
          <w:rFonts w:ascii="Consolas" w:hAnsi="Consolas" w:cs="Times New Roman"/>
          <w:sz w:val="24"/>
          <w:szCs w:val="24"/>
        </w:rPr>
        <w:t xml:space="preserve">: 0 0 5px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rgba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(0,0,0,.3);</w:t>
      </w:r>
    </w:p>
    <w:p w14:paraId="3C608BB7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padding: 40px 30px;</w:t>
      </w:r>
    </w:p>
    <w:p w14:paraId="5EDCCB03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}</w:t>
      </w:r>
    </w:p>
    <w:p w14:paraId="576522A2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5DEE73F2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.container .login-text {</w:t>
      </w:r>
    </w:p>
    <w:p w14:paraId="1FE2F59D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color: #111;</w:t>
      </w:r>
    </w:p>
    <w:p w14:paraId="60F554AF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font-weight: 500;</w:t>
      </w:r>
    </w:p>
    <w:p w14:paraId="3EBEB6CF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font-size: 1.1rem;</w:t>
      </w:r>
    </w:p>
    <w:p w14:paraId="3577F8FE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text-align: center;</w:t>
      </w:r>
    </w:p>
    <w:p w14:paraId="5698014A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margin-bottom: 20px;</w:t>
      </w:r>
    </w:p>
    <w:p w14:paraId="207645A2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display: block;</w:t>
      </w:r>
    </w:p>
    <w:p w14:paraId="745A11D8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text-transform: capitalize;</w:t>
      </w:r>
    </w:p>
    <w:p w14:paraId="3E6B7BF0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}</w:t>
      </w:r>
    </w:p>
    <w:p w14:paraId="3C7E7264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59F735C0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.container .login-social {</w:t>
      </w:r>
    </w:p>
    <w:p w14:paraId="7BD5F544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display: grid;</w:t>
      </w:r>
    </w:p>
    <w:p w14:paraId="5A2F2ED5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</w:t>
      </w:r>
      <w:proofErr w:type="gramStart"/>
      <w:r w:rsidRPr="008207B5">
        <w:rPr>
          <w:rFonts w:ascii="Consolas" w:hAnsi="Consolas" w:cs="Times New Roman"/>
          <w:sz w:val="24"/>
          <w:szCs w:val="24"/>
        </w:rPr>
        <w:t>grid-template-columns</w:t>
      </w:r>
      <w:proofErr w:type="gramEnd"/>
      <w:r w:rsidRPr="008207B5">
        <w:rPr>
          <w:rFonts w:ascii="Consolas" w:hAnsi="Consolas" w:cs="Times New Roman"/>
          <w:sz w:val="24"/>
          <w:szCs w:val="24"/>
        </w:rPr>
        <w:t>: repeat(auto-fit, minmax(50%, 1fr));</w:t>
      </w:r>
    </w:p>
    <w:p w14:paraId="5F248867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margin-bottom: 25px;</w:t>
      </w:r>
    </w:p>
    <w:p w14:paraId="1791CE42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}</w:t>
      </w:r>
    </w:p>
    <w:p w14:paraId="4FA27099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25C68762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.container .login-social a {</w:t>
      </w:r>
    </w:p>
    <w:p w14:paraId="4C44805C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padding: 12px;</w:t>
      </w:r>
    </w:p>
    <w:p w14:paraId="7AFD2761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margin: 10px;</w:t>
      </w:r>
    </w:p>
    <w:p w14:paraId="5CDCABE6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border-radius: 3px;</w:t>
      </w:r>
    </w:p>
    <w:p w14:paraId="18BB738B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</w:t>
      </w:r>
      <w:proofErr w:type="gramStart"/>
      <w:r w:rsidRPr="008207B5">
        <w:rPr>
          <w:rFonts w:ascii="Consolas" w:hAnsi="Consolas" w:cs="Times New Roman"/>
          <w:sz w:val="24"/>
          <w:szCs w:val="24"/>
        </w:rPr>
        <w:t>box-shadow</w:t>
      </w:r>
      <w:proofErr w:type="gramEnd"/>
      <w:r w:rsidRPr="008207B5">
        <w:rPr>
          <w:rFonts w:ascii="Consolas" w:hAnsi="Consolas" w:cs="Times New Roman"/>
          <w:sz w:val="24"/>
          <w:szCs w:val="24"/>
        </w:rPr>
        <w:t xml:space="preserve">: 0 0 5px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rgba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(0,0,0,.3);</w:t>
      </w:r>
    </w:p>
    <w:p w14:paraId="6A4C5EEE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text-decoration: none;</w:t>
      </w:r>
    </w:p>
    <w:p w14:paraId="0EE2BC96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font-size: 1rem;</w:t>
      </w:r>
    </w:p>
    <w:p w14:paraId="2B697E17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text-align: center;</w:t>
      </w:r>
    </w:p>
    <w:p w14:paraId="091709A8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color: #FFF;</w:t>
      </w:r>
    </w:p>
    <w:p w14:paraId="53DA2894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transition: .3s;</w:t>
      </w:r>
    </w:p>
    <w:p w14:paraId="73539898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}</w:t>
      </w:r>
    </w:p>
    <w:p w14:paraId="6911EF76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701C5F9A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.container .login-email .input-group {</w:t>
      </w:r>
    </w:p>
    <w:p w14:paraId="0B8C79B4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width: 100%;</w:t>
      </w:r>
    </w:p>
    <w:p w14:paraId="2725B174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height: 50px;</w:t>
      </w:r>
    </w:p>
    <w:p w14:paraId="6C15786B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margin-bottom: 25px;</w:t>
      </w:r>
    </w:p>
    <w:p w14:paraId="0EB99371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}</w:t>
      </w:r>
    </w:p>
    <w:p w14:paraId="0059FF31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179FA391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.container .login-email .input-group input {</w:t>
      </w:r>
    </w:p>
    <w:p w14:paraId="62529DF5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width: 100%;</w:t>
      </w:r>
    </w:p>
    <w:p w14:paraId="1682B5A0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height: 100%;</w:t>
      </w:r>
    </w:p>
    <w:p w14:paraId="2F7E7D37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border: 2px solid #e7e7e7;</w:t>
      </w:r>
    </w:p>
    <w:p w14:paraId="22966267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padding: 15px 20px;</w:t>
      </w:r>
    </w:p>
    <w:p w14:paraId="7E49BE77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font-size: 1rem;</w:t>
      </w:r>
    </w:p>
    <w:p w14:paraId="6E1CCC25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border-radius: 30px;</w:t>
      </w:r>
    </w:p>
    <w:p w14:paraId="61D09D74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background: transparent;</w:t>
      </w:r>
    </w:p>
    <w:p w14:paraId="1B354847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outline: none;</w:t>
      </w:r>
    </w:p>
    <w:p w14:paraId="66229D2A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transition: .3s;</w:t>
      </w:r>
    </w:p>
    <w:p w14:paraId="58F43823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}</w:t>
      </w:r>
    </w:p>
    <w:p w14:paraId="2C1A756D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0E17A0DB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.container .login-email .input-group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input</w:t>
      </w:r>
      <w:proofErr w:type="gramStart"/>
      <w:r w:rsidRPr="008207B5">
        <w:rPr>
          <w:rFonts w:ascii="Consolas" w:hAnsi="Consolas" w:cs="Times New Roman"/>
          <w:sz w:val="24"/>
          <w:szCs w:val="24"/>
        </w:rPr>
        <w:t>:focus</w:t>
      </w:r>
      <w:proofErr w:type="spellEnd"/>
      <w:proofErr w:type="gramEnd"/>
      <w:r w:rsidRPr="008207B5">
        <w:rPr>
          <w:rFonts w:ascii="Consolas" w:hAnsi="Consolas" w:cs="Times New Roman"/>
          <w:sz w:val="24"/>
          <w:szCs w:val="24"/>
        </w:rPr>
        <w:t xml:space="preserve">, .container .login-email .input-group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input:valid</w:t>
      </w:r>
      <w:proofErr w:type="spellEnd"/>
      <w:r w:rsidRPr="008207B5">
        <w:rPr>
          <w:rFonts w:ascii="Consolas" w:hAnsi="Consolas" w:cs="Times New Roman"/>
          <w:sz w:val="24"/>
          <w:szCs w:val="24"/>
        </w:rPr>
        <w:t xml:space="preserve"> {</w:t>
      </w:r>
    </w:p>
    <w:p w14:paraId="3B82A542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border-color: #f10808;</w:t>
      </w:r>
    </w:p>
    <w:p w14:paraId="1E0ABB8E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}</w:t>
      </w:r>
    </w:p>
    <w:p w14:paraId="1CCA039D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0CF96D63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.container .login-email .input-group .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btn</w:t>
      </w:r>
      <w:proofErr w:type="spellEnd"/>
      <w:r w:rsidRPr="008207B5">
        <w:rPr>
          <w:rFonts w:ascii="Consolas" w:hAnsi="Consolas" w:cs="Times New Roman"/>
          <w:sz w:val="24"/>
          <w:szCs w:val="24"/>
        </w:rPr>
        <w:t xml:space="preserve"> {</w:t>
      </w:r>
    </w:p>
    <w:p w14:paraId="57E63027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display: block;</w:t>
      </w:r>
    </w:p>
    <w:p w14:paraId="34D2230F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width: 100%;</w:t>
      </w:r>
    </w:p>
    <w:p w14:paraId="7C97B696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padding: 15px 20px;</w:t>
      </w:r>
    </w:p>
    <w:p w14:paraId="634484E9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text-align: center;</w:t>
      </w:r>
    </w:p>
    <w:p w14:paraId="56ABD88D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border: none;</w:t>
      </w:r>
    </w:p>
    <w:p w14:paraId="199F875F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background: #f10808;</w:t>
      </w:r>
    </w:p>
    <w:p w14:paraId="1818FB71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outline: none;</w:t>
      </w:r>
    </w:p>
    <w:p w14:paraId="1172CCCF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border-radius: 30px;</w:t>
      </w:r>
    </w:p>
    <w:p w14:paraId="7C27E1DC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font-size: 1.2rem;</w:t>
      </w:r>
    </w:p>
    <w:p w14:paraId="2110ABC3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color: #FFF;</w:t>
      </w:r>
    </w:p>
    <w:p w14:paraId="179A0E9D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cursor: pointer;</w:t>
      </w:r>
    </w:p>
    <w:p w14:paraId="0C2F6E69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lastRenderedPageBreak/>
        <w:t xml:space="preserve">    transition: .3s;</w:t>
      </w:r>
    </w:p>
    <w:p w14:paraId="12AB6FAA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}</w:t>
      </w:r>
    </w:p>
    <w:p w14:paraId="55E7851A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2DEA2710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.container .login-email .input-group .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btn</w:t>
      </w:r>
      <w:proofErr w:type="gramStart"/>
      <w:r w:rsidRPr="008207B5">
        <w:rPr>
          <w:rFonts w:ascii="Consolas" w:hAnsi="Consolas" w:cs="Times New Roman"/>
          <w:sz w:val="24"/>
          <w:szCs w:val="24"/>
        </w:rPr>
        <w:t>:hover</w:t>
      </w:r>
      <w:proofErr w:type="spellEnd"/>
      <w:proofErr w:type="gramEnd"/>
      <w:r w:rsidRPr="008207B5">
        <w:rPr>
          <w:rFonts w:ascii="Consolas" w:hAnsi="Consolas" w:cs="Times New Roman"/>
          <w:sz w:val="24"/>
          <w:szCs w:val="24"/>
        </w:rPr>
        <w:t xml:space="preserve"> {</w:t>
      </w:r>
    </w:p>
    <w:p w14:paraId="0AE96AE1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transform: </w:t>
      </w:r>
      <w:proofErr w:type="spellStart"/>
      <w:r w:rsidRPr="008207B5">
        <w:rPr>
          <w:rFonts w:ascii="Consolas" w:hAnsi="Consolas" w:cs="Times New Roman"/>
          <w:sz w:val="24"/>
          <w:szCs w:val="24"/>
        </w:rPr>
        <w:t>translateY</w:t>
      </w:r>
      <w:proofErr w:type="spellEnd"/>
      <w:r w:rsidRPr="008207B5">
        <w:rPr>
          <w:rFonts w:ascii="Consolas" w:hAnsi="Consolas" w:cs="Times New Roman"/>
          <w:sz w:val="24"/>
          <w:szCs w:val="24"/>
        </w:rPr>
        <w:t>(-5px);</w:t>
      </w:r>
    </w:p>
    <w:p w14:paraId="37B5F9F4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background: #f10808;</w:t>
      </w:r>
    </w:p>
    <w:p w14:paraId="5B42D2AA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}</w:t>
      </w:r>
    </w:p>
    <w:p w14:paraId="2D98B979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57101825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.login-register-text {</w:t>
      </w:r>
    </w:p>
    <w:p w14:paraId="1F7B1E55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color: #111;</w:t>
      </w:r>
    </w:p>
    <w:p w14:paraId="51476304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font-weight: 600;</w:t>
      </w:r>
    </w:p>
    <w:p w14:paraId="3AAE7CE0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}</w:t>
      </w:r>
    </w:p>
    <w:p w14:paraId="52F970D8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466AF5A5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.login-register-text a {</w:t>
      </w:r>
    </w:p>
    <w:p w14:paraId="105E995B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text-decoration: none;</w:t>
      </w:r>
    </w:p>
    <w:p w14:paraId="182DE671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color: #f10808;</w:t>
      </w:r>
    </w:p>
    <w:p w14:paraId="33EE413D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}</w:t>
      </w:r>
    </w:p>
    <w:p w14:paraId="56497FE0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5CBB8F7D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@media (max-width: 430px) {</w:t>
      </w:r>
    </w:p>
    <w:p w14:paraId="227C8375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.container {</w:t>
      </w:r>
    </w:p>
    <w:p w14:paraId="1DCBD933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    width: 300px;</w:t>
      </w:r>
    </w:p>
    <w:p w14:paraId="30584E1F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}</w:t>
      </w:r>
    </w:p>
    <w:p w14:paraId="46B9D7DF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.container .login-social {</w:t>
      </w:r>
    </w:p>
    <w:p w14:paraId="629B7355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    display: block;</w:t>
      </w:r>
    </w:p>
    <w:p w14:paraId="00A45E3F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}</w:t>
      </w:r>
    </w:p>
    <w:p w14:paraId="3CC04C9C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.container .login-social a {</w:t>
      </w:r>
    </w:p>
    <w:p w14:paraId="3847DF94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    display: block;</w:t>
      </w:r>
    </w:p>
    <w:p w14:paraId="38590D14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 xml:space="preserve">    }</w:t>
      </w:r>
    </w:p>
    <w:p w14:paraId="23937F7B" w14:textId="08054C93" w:rsid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8207B5">
        <w:rPr>
          <w:rFonts w:ascii="Consolas" w:hAnsi="Consolas" w:cs="Times New Roman"/>
          <w:sz w:val="24"/>
          <w:szCs w:val="24"/>
        </w:rPr>
        <w:t>}</w:t>
      </w:r>
    </w:p>
    <w:p w14:paraId="2CFC79A8" w14:textId="77777777" w:rsidR="008207B5" w:rsidRPr="008207B5" w:rsidRDefault="008207B5" w:rsidP="008207B5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53623284" w14:textId="062F1911" w:rsidR="00D0165F" w:rsidRDefault="004B7C3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feedback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172AE6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&lt;?php </w:t>
      </w:r>
    </w:p>
    <w:p w14:paraId="27996EC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proofErr w:type="spellStart"/>
      <w:r w:rsidRPr="004B7C33">
        <w:rPr>
          <w:rFonts w:ascii="Consolas" w:hAnsi="Consolas" w:cs="Times New Roman"/>
          <w:sz w:val="24"/>
          <w:szCs w:val="24"/>
        </w:rPr>
        <w:t>ob_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star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); </w:t>
      </w:r>
    </w:p>
    <w:p w14:paraId="443B751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require 'config1.php';</w:t>
      </w:r>
    </w:p>
    <w:p w14:paraId="38083D4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2F22977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$view = $_POST['view'];</w:t>
      </w:r>
    </w:p>
    <w:p w14:paraId="5D199A8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$name = $_POST['name'];</w:t>
      </w:r>
    </w:p>
    <w:p w14:paraId="3A4B09C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$comments = $_POST['comments'];</w:t>
      </w:r>
    </w:p>
    <w:p w14:paraId="6BC23EF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$email = $_POST['email'];</w:t>
      </w:r>
    </w:p>
    <w:p w14:paraId="15F5EA9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$num = $_POST['num'];</w:t>
      </w:r>
    </w:p>
    <w:p w14:paraId="16345A9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71837F1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5CAF45F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$query =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mysqli_query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$con, "INSERT INTO `poll`(`id`, `name`, `email`, `phone`, `feedback`, `suggestions`) VALUES ('','$name','$email','$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nu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','$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view','$comments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')");</w:t>
      </w:r>
    </w:p>
    <w:p w14:paraId="4B1CAA0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proofErr w:type="gramStart"/>
      <w:r w:rsidRPr="004B7C33">
        <w:rPr>
          <w:rFonts w:ascii="Consolas" w:hAnsi="Consolas" w:cs="Times New Roman"/>
          <w:sz w:val="24"/>
          <w:szCs w:val="24"/>
        </w:rPr>
        <w:t>echo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 '&lt;script&gt;alert("Thank You..! Your Feedback is Valuable to Us"); </w:t>
      </w:r>
      <w:proofErr w:type="spellStart"/>
      <w:proofErr w:type="gramStart"/>
      <w:r w:rsidRPr="004B7C33">
        <w:rPr>
          <w:rFonts w:ascii="Consolas" w:hAnsi="Consolas" w:cs="Times New Roman"/>
          <w:sz w:val="24"/>
          <w:szCs w:val="24"/>
        </w:rPr>
        <w:t>location.replace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</w:t>
      </w:r>
      <w:proofErr w:type="spellStart"/>
      <w:proofErr w:type="gramEnd"/>
      <w:r w:rsidRPr="004B7C33">
        <w:rPr>
          <w:rFonts w:ascii="Consolas" w:hAnsi="Consolas" w:cs="Times New Roman"/>
          <w:sz w:val="24"/>
          <w:szCs w:val="24"/>
        </w:rPr>
        <w:t>document.referre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);&lt;/script&gt;';</w:t>
      </w:r>
    </w:p>
    <w:p w14:paraId="25B4252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127CF9B7" w14:textId="77777777" w:rsid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605C6381" w14:textId="5F848D76" w:rsidR="00D0165F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?&gt;</w:t>
      </w:r>
    </w:p>
    <w:p w14:paraId="0094512B" w14:textId="54FA96BE" w:rsid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2C75D2BD" w14:textId="2723DDCC" w:rsidR="004B7C33" w:rsidRPr="004B7C33" w:rsidRDefault="004B7C33" w:rsidP="004B7C33">
      <w:pP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  <w:r w:rsidRPr="004B7C33">
        <w:rPr>
          <w:rFonts w:ascii="Times New Roman" w:hAnsi="Times New Roman" w:cs="Times New Roman"/>
          <w:b/>
          <w:sz w:val="28"/>
          <w:szCs w:val="28"/>
        </w:rPr>
        <w:t>CSS:</w:t>
      </w:r>
    </w:p>
    <w:p w14:paraId="26009E3F" w14:textId="00C3A724" w:rsid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197B8D3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txt-</w:t>
      </w:r>
      <w:proofErr w:type="spellStart"/>
      <w:proofErr w:type="gramStart"/>
      <w:r w:rsidRPr="004B7C33">
        <w:rPr>
          <w:rFonts w:ascii="Consolas" w:hAnsi="Consolas" w:cs="Times New Roman"/>
          <w:sz w:val="24"/>
          <w:szCs w:val="24"/>
        </w:rPr>
        <w:t>r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{</w:t>
      </w:r>
      <w:proofErr w:type="spellStart"/>
      <w:proofErr w:type="gramEnd"/>
      <w:r w:rsidRPr="004B7C33">
        <w:rPr>
          <w:rFonts w:ascii="Consolas" w:hAnsi="Consolas" w:cs="Times New Roman"/>
          <w:sz w:val="24"/>
          <w:szCs w:val="24"/>
        </w:rPr>
        <w:t>text-align:righ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}/* text align right */</w:t>
      </w:r>
    </w:p>
    <w:p w14:paraId="33E43F6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txt-</w:t>
      </w:r>
      <w:proofErr w:type="spellStart"/>
      <w:proofErr w:type="gramStart"/>
      <w:r w:rsidRPr="004B7C33">
        <w:rPr>
          <w:rFonts w:ascii="Consolas" w:hAnsi="Consolas" w:cs="Times New Roman"/>
          <w:sz w:val="24"/>
          <w:szCs w:val="24"/>
        </w:rPr>
        <w:t>l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{</w:t>
      </w:r>
      <w:proofErr w:type="spellStart"/>
      <w:proofErr w:type="gramEnd"/>
      <w:r w:rsidRPr="004B7C33">
        <w:rPr>
          <w:rFonts w:ascii="Consolas" w:hAnsi="Consolas" w:cs="Times New Roman"/>
          <w:sz w:val="24"/>
          <w:szCs w:val="24"/>
        </w:rPr>
        <w:t>text-align:lef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}/* text align left */</w:t>
      </w:r>
    </w:p>
    <w:p w14:paraId="566151D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txt-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center{</w:t>
      </w:r>
      <w:proofErr w:type="spellStart"/>
      <w:proofErr w:type="gramEnd"/>
      <w:r w:rsidRPr="004B7C33">
        <w:rPr>
          <w:rFonts w:ascii="Consolas" w:hAnsi="Consolas" w:cs="Times New Roman"/>
          <w:sz w:val="24"/>
          <w:szCs w:val="24"/>
        </w:rPr>
        <w:t>text-align:cente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}/* text align center */</w:t>
      </w:r>
    </w:p>
    <w:p w14:paraId="6E8EB0B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float-</w:t>
      </w:r>
      <w:proofErr w:type="spellStart"/>
      <w:proofErr w:type="gramStart"/>
      <w:r w:rsidRPr="004B7C33">
        <w:rPr>
          <w:rFonts w:ascii="Consolas" w:hAnsi="Consolas" w:cs="Times New Roman"/>
          <w:sz w:val="24"/>
          <w:szCs w:val="24"/>
        </w:rPr>
        <w:t>r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{</w:t>
      </w:r>
      <w:proofErr w:type="spellStart"/>
      <w:proofErr w:type="gramEnd"/>
      <w:r w:rsidRPr="004B7C33">
        <w:rPr>
          <w:rFonts w:ascii="Consolas" w:hAnsi="Consolas" w:cs="Times New Roman"/>
          <w:sz w:val="24"/>
          <w:szCs w:val="24"/>
        </w:rPr>
        <w:t>float:righ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}/* float right */</w:t>
      </w:r>
    </w:p>
    <w:p w14:paraId="731EABC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float-</w:t>
      </w:r>
      <w:proofErr w:type="spellStart"/>
      <w:proofErr w:type="gramStart"/>
      <w:r w:rsidRPr="004B7C33">
        <w:rPr>
          <w:rFonts w:ascii="Consolas" w:hAnsi="Consolas" w:cs="Times New Roman"/>
          <w:sz w:val="24"/>
          <w:szCs w:val="24"/>
        </w:rPr>
        <w:t>l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{</w:t>
      </w:r>
      <w:proofErr w:type="spellStart"/>
      <w:proofErr w:type="gramEnd"/>
      <w:r w:rsidRPr="004B7C33">
        <w:rPr>
          <w:rFonts w:ascii="Consolas" w:hAnsi="Consolas" w:cs="Times New Roman"/>
          <w:sz w:val="24"/>
          <w:szCs w:val="24"/>
        </w:rPr>
        <w:t>float:lef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}/* float left */</w:t>
      </w:r>
    </w:p>
    <w:p w14:paraId="7AB1EEC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clear{</w:t>
      </w:r>
      <w:proofErr w:type="spellStart"/>
      <w:proofErr w:type="gramEnd"/>
      <w:r w:rsidRPr="004B7C33">
        <w:rPr>
          <w:rFonts w:ascii="Consolas" w:hAnsi="Consolas" w:cs="Times New Roman"/>
          <w:sz w:val="24"/>
          <w:szCs w:val="24"/>
        </w:rPr>
        <w:t>clear:both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}/* clear float */</w:t>
      </w:r>
    </w:p>
    <w:p w14:paraId="172131C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pos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-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relative{</w:t>
      </w:r>
      <w:proofErr w:type="spellStart"/>
      <w:proofErr w:type="gramEnd"/>
      <w:r w:rsidRPr="004B7C33">
        <w:rPr>
          <w:rFonts w:ascii="Consolas" w:hAnsi="Consolas" w:cs="Times New Roman"/>
          <w:sz w:val="24"/>
          <w:szCs w:val="24"/>
        </w:rPr>
        <w:t>position:relative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}/* Position Relative */</w:t>
      </w:r>
    </w:p>
    <w:p w14:paraId="6F7EE2F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pos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-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absolute{</w:t>
      </w:r>
      <w:proofErr w:type="spellStart"/>
      <w:proofErr w:type="gramEnd"/>
      <w:r w:rsidRPr="004B7C33">
        <w:rPr>
          <w:rFonts w:ascii="Consolas" w:hAnsi="Consolas" w:cs="Times New Roman"/>
          <w:sz w:val="24"/>
          <w:szCs w:val="24"/>
        </w:rPr>
        <w:t>position:absolute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}/* Position Absolute */</w:t>
      </w:r>
    </w:p>
    <w:p w14:paraId="71D6623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vertical-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base{</w:t>
      </w:r>
      <w:proofErr w:type="gramEnd"/>
      <w:r w:rsidRPr="004B7C33">
        <w:rPr>
          <w:rFonts w:ascii="Consolas" w:hAnsi="Consolas" w:cs="Times New Roman"/>
          <w:sz w:val="24"/>
          <w:szCs w:val="24"/>
        </w:rPr>
        <w:tab/>
      </w:r>
      <w:proofErr w:type="spellStart"/>
      <w:r w:rsidRPr="004B7C33">
        <w:rPr>
          <w:rFonts w:ascii="Consolas" w:hAnsi="Consolas" w:cs="Times New Roman"/>
          <w:sz w:val="24"/>
          <w:szCs w:val="24"/>
        </w:rPr>
        <w:t>vertical-align:baseline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}/* vertical align baseline */</w:t>
      </w:r>
    </w:p>
    <w:p w14:paraId="4881D5D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vertical-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top{</w:t>
      </w:r>
      <w:proofErr w:type="gramEnd"/>
      <w:r w:rsidRPr="004B7C33">
        <w:rPr>
          <w:rFonts w:ascii="Consolas" w:hAnsi="Consolas" w:cs="Times New Roman"/>
          <w:sz w:val="24"/>
          <w:szCs w:val="24"/>
        </w:rPr>
        <w:tab/>
      </w:r>
      <w:proofErr w:type="spellStart"/>
      <w:r w:rsidRPr="004B7C33">
        <w:rPr>
          <w:rFonts w:ascii="Consolas" w:hAnsi="Consolas" w:cs="Times New Roman"/>
          <w:sz w:val="24"/>
          <w:szCs w:val="24"/>
        </w:rPr>
        <w:t>vertical-align:top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}/* vertical align top */</w:t>
      </w:r>
    </w:p>
    <w:p w14:paraId="37F512B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proofErr w:type="spellStart"/>
      <w:proofErr w:type="gramStart"/>
      <w:r w:rsidRPr="004B7C33">
        <w:rPr>
          <w:rFonts w:ascii="Consolas" w:hAnsi="Consolas" w:cs="Times New Roman"/>
          <w:sz w:val="24"/>
          <w:szCs w:val="24"/>
        </w:rPr>
        <w:t>nav.vertical</w:t>
      </w:r>
      <w:proofErr w:type="spellEnd"/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u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li{</w:t>
      </w:r>
      <w:r w:rsidRPr="004B7C33">
        <w:rPr>
          <w:rFonts w:ascii="Consolas" w:hAnsi="Consolas" w:cs="Times New Roman"/>
          <w:sz w:val="24"/>
          <w:szCs w:val="24"/>
        </w:rPr>
        <w:tab/>
      </w:r>
      <w:proofErr w:type="spellStart"/>
      <w:r w:rsidRPr="004B7C33">
        <w:rPr>
          <w:rFonts w:ascii="Consolas" w:hAnsi="Consolas" w:cs="Times New Roman"/>
          <w:sz w:val="24"/>
          <w:szCs w:val="24"/>
        </w:rPr>
        <w:t>display:block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}/* vertical menu */</w:t>
      </w:r>
    </w:p>
    <w:p w14:paraId="4FDCA5A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proofErr w:type="spellStart"/>
      <w:proofErr w:type="gramStart"/>
      <w:r w:rsidRPr="004B7C33">
        <w:rPr>
          <w:rFonts w:ascii="Consolas" w:hAnsi="Consolas" w:cs="Times New Roman"/>
          <w:sz w:val="24"/>
          <w:szCs w:val="24"/>
        </w:rPr>
        <w:t>nav.horizontal</w:t>
      </w:r>
      <w:proofErr w:type="spellEnd"/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u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li{</w:t>
      </w:r>
      <w:r w:rsidRPr="004B7C33">
        <w:rPr>
          <w:rFonts w:ascii="Consolas" w:hAnsi="Consolas" w:cs="Times New Roman"/>
          <w:sz w:val="24"/>
          <w:szCs w:val="24"/>
        </w:rPr>
        <w:tab/>
        <w:t>display: inline-block;}/* horizontal menu */</w:t>
      </w:r>
    </w:p>
    <w:p w14:paraId="5ECB5B4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proofErr w:type="spellStart"/>
      <w:r w:rsidRPr="004B7C33">
        <w:rPr>
          <w:rFonts w:ascii="Consolas" w:hAnsi="Consolas" w:cs="Times New Roman"/>
          <w:sz w:val="24"/>
          <w:szCs w:val="24"/>
        </w:rPr>
        <w:t>img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{max-width:100%;}</w:t>
      </w:r>
    </w:p>
    <w:p w14:paraId="3A7945F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body {</w:t>
      </w:r>
    </w:p>
    <w:p w14:paraId="597E4E7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margin:0;</w:t>
      </w:r>
    </w:p>
    <w:p w14:paraId="5D95832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font-family: 'Montserrat', sans-serif;</w:t>
      </w:r>
    </w:p>
    <w:p w14:paraId="4BD61B8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6FEBF7F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h1,h2,h3,h4,h5,h6,input,p,a,select,button,textarea,label{</w:t>
      </w:r>
    </w:p>
    <w:p w14:paraId="4A95AA3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font-family: 'Montserrat', sans-serif;</w:t>
      </w:r>
    </w:p>
    <w:p w14:paraId="6AAF927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margin:0;</w:t>
      </w:r>
    </w:p>
    <w:p w14:paraId="6C939A1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758AD4D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clear{</w:t>
      </w:r>
      <w:proofErr w:type="spellStart"/>
      <w:proofErr w:type="gramEnd"/>
      <w:r w:rsidRPr="004B7C33">
        <w:rPr>
          <w:rFonts w:ascii="Consolas" w:hAnsi="Consolas" w:cs="Times New Roman"/>
          <w:sz w:val="24"/>
          <w:szCs w:val="24"/>
        </w:rPr>
        <w:t>clear:both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}</w:t>
      </w:r>
    </w:p>
    <w:p w14:paraId="6A144BB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proofErr w:type="gramStart"/>
      <w:r w:rsidRPr="004B7C33">
        <w:rPr>
          <w:rFonts w:ascii="Consolas" w:hAnsi="Consolas" w:cs="Times New Roman"/>
          <w:sz w:val="24"/>
          <w:szCs w:val="24"/>
        </w:rPr>
        <w:t>body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 a{</w:t>
      </w:r>
    </w:p>
    <w:p w14:paraId="27AA99C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transition:0.5s all;</w:t>
      </w:r>
    </w:p>
    <w:p w14:paraId="56DB4F3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-webkit-transition:0.5s all;</w:t>
      </w:r>
    </w:p>
    <w:p w14:paraId="367C14C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-moz-transition:0.5s all;</w:t>
      </w:r>
    </w:p>
    <w:p w14:paraId="5136F26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-o-transition:0.5s all;</w:t>
      </w:r>
    </w:p>
    <w:p w14:paraId="43FE7C3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-ms-transition:0.5s all;</w:t>
      </w:r>
    </w:p>
    <w:p w14:paraId="14F0FEB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text-decoration: none;}</w:t>
      </w:r>
    </w:p>
    <w:p w14:paraId="7C67673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25EEF16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"button"],input[type="submit"]{</w:t>
      </w:r>
    </w:p>
    <w:p w14:paraId="5AAF1F2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transition:0.5s all;</w:t>
      </w:r>
    </w:p>
    <w:p w14:paraId="0B4A2FB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-webkit-transition:0.5s all;</w:t>
      </w:r>
    </w:p>
    <w:p w14:paraId="381593E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-moz-transition:0.5s all;</w:t>
      </w:r>
    </w:p>
    <w:p w14:paraId="2ED84B5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-o-transition:0.5s all;</w:t>
      </w:r>
    </w:p>
    <w:p w14:paraId="3ACEAEC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-ms-transition:0.5s all;</w:t>
      </w:r>
    </w:p>
    <w:p w14:paraId="261308C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43441B3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h1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,h2,h3,h4,h5,h6</w:t>
      </w:r>
      <w:proofErr w:type="gramEnd"/>
      <w:r w:rsidRPr="004B7C33">
        <w:rPr>
          <w:rFonts w:ascii="Consolas" w:hAnsi="Consolas" w:cs="Times New Roman"/>
          <w:sz w:val="24"/>
          <w:szCs w:val="24"/>
        </w:rPr>
        <w:t>{</w:t>
      </w:r>
    </w:p>
    <w:p w14:paraId="26D43EC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margin:0;</w:t>
      </w: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</w:r>
    </w:p>
    <w:p w14:paraId="37785A0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transition:0.5s all;</w:t>
      </w:r>
    </w:p>
    <w:p w14:paraId="1F23090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-webkit-transition:0.5s all;</w:t>
      </w:r>
    </w:p>
    <w:p w14:paraId="1E1D16E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-moz-transition:0.5s all;</w:t>
      </w:r>
    </w:p>
    <w:p w14:paraId="5D043D7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lastRenderedPageBreak/>
        <w:tab/>
        <w:t>-o-transition:0.5s all;</w:t>
      </w:r>
    </w:p>
    <w:p w14:paraId="06B7A64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-ms-transition:0.5s all;</w:t>
      </w:r>
    </w:p>
    <w:p w14:paraId="4E72984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  <w:r w:rsidRPr="004B7C33">
        <w:rPr>
          <w:rFonts w:ascii="Consolas" w:hAnsi="Consolas" w:cs="Times New Roman"/>
          <w:sz w:val="24"/>
          <w:szCs w:val="24"/>
        </w:rPr>
        <w:tab/>
      </w:r>
    </w:p>
    <w:p w14:paraId="1D49D01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proofErr w:type="gramStart"/>
      <w:r w:rsidRPr="004B7C33">
        <w:rPr>
          <w:rFonts w:ascii="Consolas" w:hAnsi="Consolas" w:cs="Times New Roman"/>
          <w:sz w:val="24"/>
          <w:szCs w:val="24"/>
        </w:rPr>
        <w:t>p{</w:t>
      </w:r>
      <w:proofErr w:type="gramEnd"/>
    </w:p>
    <w:p w14:paraId="33C1B1F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margin:0;</w:t>
      </w:r>
    </w:p>
    <w:p w14:paraId="28D52AD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14DA743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1BA86B1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proofErr w:type="gramStart"/>
      <w:r w:rsidRPr="004B7C33">
        <w:rPr>
          <w:rFonts w:ascii="Consolas" w:hAnsi="Consolas" w:cs="Times New Roman"/>
          <w:sz w:val="24"/>
          <w:szCs w:val="24"/>
        </w:rPr>
        <w:t>ul{</w:t>
      </w:r>
      <w:proofErr w:type="gramEnd"/>
    </w:p>
    <w:p w14:paraId="2720614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margin:0;</w:t>
      </w:r>
    </w:p>
    <w:p w14:paraId="20402B5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padding:0;</w:t>
      </w:r>
    </w:p>
    <w:p w14:paraId="58CCA1C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3D67D11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text-center {</w:t>
      </w:r>
    </w:p>
    <w:p w14:paraId="52CE6D1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text-align: center;</w:t>
      </w:r>
    </w:p>
    <w:p w14:paraId="543B516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02AFFFD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agileits_w3layouts {</w:t>
      </w:r>
    </w:p>
    <w:p w14:paraId="34F7BAB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background-image: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ur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"bg2.jpg");</w:t>
      </w:r>
    </w:p>
    <w:p w14:paraId="1EC3F5B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background-repeat:  no-repeat; </w:t>
      </w:r>
    </w:p>
    <w:p w14:paraId="5EB69DD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background-size: cover;</w:t>
      </w:r>
    </w:p>
    <w:p w14:paraId="1ED2F11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background-attachment: fixed;</w:t>
      </w:r>
    </w:p>
    <w:p w14:paraId="1D77D5F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19588A6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wrap {</w:t>
      </w:r>
    </w:p>
    <w:p w14:paraId="74C235D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padding: 2.3em;</w:t>
      </w:r>
    </w:p>
    <w:p w14:paraId="599810D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37%;</w:t>
      </w:r>
    </w:p>
    <w:p w14:paraId="39CB91B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margin: 2em auto;</w:t>
      </w:r>
    </w:p>
    <w:p w14:paraId="51A2633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background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: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rgba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1, 14, 21, 0.62);</w:t>
      </w:r>
    </w:p>
    <w:p w14:paraId="5DC4016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4375B10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h1.agile_head {</w:t>
      </w:r>
    </w:p>
    <w:p w14:paraId="1514CAE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padding-top: 1em;</w:t>
      </w:r>
    </w:p>
    <w:p w14:paraId="59B9FC8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font-size: 2.5em;</w:t>
      </w:r>
    </w:p>
    <w:p w14:paraId="4F1AA33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text-transform: uppercase;</w:t>
      </w:r>
    </w:p>
    <w:p w14:paraId="4BF511D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color: #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fff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</w:t>
      </w:r>
    </w:p>
    <w:p w14:paraId="13BAEF5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font-weight: 600;</w:t>
      </w:r>
    </w:p>
    <w:p w14:paraId="057C2B2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font-family: 'Montserrat', sans-serif;</w:t>
      </w:r>
    </w:p>
    <w:p w14:paraId="0790558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letter-spacing: 6px;</w:t>
      </w:r>
    </w:p>
    <w:p w14:paraId="472D03A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line-height:1.5;</w:t>
      </w:r>
    </w:p>
    <w:p w14:paraId="24F172E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3CB0B97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.w3layouts_main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h3{</w:t>
      </w:r>
      <w:proofErr w:type="gramEnd"/>
    </w:p>
    <w:p w14:paraId="62C81A3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font-size: 1em;</w:t>
      </w:r>
    </w:p>
    <w:p w14:paraId="31A39AB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color: #e6cfcf;</w:t>
      </w:r>
    </w:p>
    <w:p w14:paraId="6C72F7F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line-height: 1.5;</w:t>
      </w:r>
    </w:p>
    <w:p w14:paraId="119F428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25C8FF4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h2 {</w:t>
      </w:r>
    </w:p>
    <w:p w14:paraId="2AF526E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font-size: 0.9em;</w:t>
      </w:r>
    </w:p>
    <w:p w14:paraId="19E2079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color</w:t>
      </w:r>
      <w:proofErr w:type="gramEnd"/>
      <w:r w:rsidRPr="004B7C33">
        <w:rPr>
          <w:rFonts w:ascii="Consolas" w:hAnsi="Consolas" w:cs="Times New Roman"/>
          <w:sz w:val="24"/>
          <w:szCs w:val="24"/>
        </w:rPr>
        <w:t>:#1ec8e9;</w:t>
      </w:r>
    </w:p>
    <w:p w14:paraId="0F49207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margin: 1em 0;</w:t>
      </w:r>
    </w:p>
    <w:p w14:paraId="03703AF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line-height: 1.5;</w:t>
      </w:r>
    </w:p>
    <w:p w14:paraId="0392201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}</w:t>
      </w:r>
    </w:p>
    <w:p w14:paraId="17E60BD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 input</w:t>
      </w:r>
      <w:proofErr w:type="gramEnd"/>
      <w:r w:rsidRPr="004B7C33">
        <w:rPr>
          <w:rFonts w:ascii="Consolas" w:hAnsi="Consolas" w:cs="Times New Roman"/>
          <w:sz w:val="24"/>
          <w:szCs w:val="24"/>
        </w:rPr>
        <w:t>[type=text],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input[type="email"]{</w:t>
      </w:r>
    </w:p>
    <w:p w14:paraId="6F60154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lastRenderedPageBreak/>
        <w:tab/>
        <w:t>padding: 1em;</w:t>
      </w:r>
    </w:p>
    <w:p w14:paraId="541C77F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margin: 0em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0e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1em 0;</w:t>
      </w:r>
    </w:p>
    <w:p w14:paraId="63341E3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color: #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fff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</w:t>
      </w:r>
    </w:p>
    <w:p w14:paraId="6178271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43%;</w:t>
      </w:r>
    </w:p>
    <w:p w14:paraId="59810BB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font-size:0.85em;</w:t>
      </w:r>
    </w:p>
    <w:p w14:paraId="46AACA8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outline: none;</w:t>
      </w:r>
    </w:p>
    <w:p w14:paraId="2127E06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border: 1px solid #504d4d;</w:t>
      </w:r>
    </w:p>
    <w:p w14:paraId="11D9917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border-radius: 5px;</w:t>
      </w:r>
    </w:p>
    <w:p w14:paraId="62AE29D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proofErr w:type="gramStart"/>
      <w:r w:rsidRPr="004B7C33">
        <w:rPr>
          <w:rFonts w:ascii="Consolas" w:hAnsi="Consolas" w:cs="Times New Roman"/>
          <w:sz w:val="24"/>
          <w:szCs w:val="24"/>
        </w:rPr>
        <w:t>background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: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rgba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16, 16, 16, 0.47);</w:t>
      </w:r>
    </w:p>
    <w:p w14:paraId="4E8906D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letter-spacing: 1.5px;</w:t>
      </w:r>
    </w:p>
    <w:p w14:paraId="79D8FE4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149F301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"email"] {</w:t>
      </w:r>
    </w:p>
    <w:p w14:paraId="3A050E5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margin-left:0.8em;</w:t>
      </w:r>
    </w:p>
    <w:p w14:paraId="6F030E1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6340924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textarea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{</w:t>
      </w:r>
    </w:p>
    <w:p w14:paraId="3F3956E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font-size: 0.85em;</w:t>
      </w:r>
    </w:p>
    <w:p w14:paraId="15C6FDD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color: #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fff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</w:t>
      </w:r>
    </w:p>
    <w:p w14:paraId="0E03C2A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padding: 0.8em 1em;</w:t>
      </w:r>
    </w:p>
    <w:p w14:paraId="414F029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margin-bottom: 1em;</w:t>
      </w:r>
    </w:p>
    <w:p w14:paraId="0F24369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94.5%;</w:t>
      </w:r>
    </w:p>
    <w:p w14:paraId="7B4F653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outline: none;</w:t>
      </w:r>
    </w:p>
    <w:p w14:paraId="2FEA124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resize: none;</w:t>
      </w:r>
    </w:p>
    <w:p w14:paraId="41CCAD1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height: 7em;</w:t>
      </w:r>
    </w:p>
    <w:p w14:paraId="641885F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border: 1px solid #696867;</w:t>
      </w:r>
    </w:p>
    <w:p w14:paraId="1BD873A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border-radius: 5px;</w:t>
      </w:r>
    </w:p>
    <w:p w14:paraId="59D9B17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background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: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rgba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16, 16, 16, 0.47);</w:t>
      </w:r>
    </w:p>
    <w:p w14:paraId="0F7A46B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letter-spacing: 1px;</w:t>
      </w:r>
    </w:p>
    <w:p w14:paraId="60F70F6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0116BC1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u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{</w:t>
      </w:r>
    </w:p>
    <w:p w14:paraId="603B41E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list-style-type: none;</w:t>
      </w:r>
    </w:p>
    <w:p w14:paraId="5C5C42E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5A7FE3F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u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li{</w:t>
      </w:r>
      <w:proofErr w:type="gramEnd"/>
    </w:p>
    <w:p w14:paraId="7758AC0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color: #f5e7cc;</w:t>
      </w:r>
    </w:p>
    <w:p w14:paraId="1FCD799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position: relative;</w:t>
      </w:r>
    </w:p>
    <w:p w14:paraId="28BD797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}</w:t>
      </w:r>
    </w:p>
    <w:p w14:paraId="07EA3A4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u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li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radio]{</w:t>
      </w:r>
    </w:p>
    <w:p w14:paraId="3FCB74E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position: absolute;</w:t>
      </w:r>
    </w:p>
    <w:p w14:paraId="7B50FFC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visibility: hidden;</w:t>
      </w:r>
    </w:p>
    <w:p w14:paraId="6D71A67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3C0D464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u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li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label{</w:t>
      </w:r>
      <w:proofErr w:type="gramEnd"/>
    </w:p>
    <w:p w14:paraId="644EF50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display: inline-block;</w:t>
      </w:r>
    </w:p>
    <w:p w14:paraId="441AED7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position: relative;</w:t>
      </w:r>
    </w:p>
    <w:p w14:paraId="581441C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font-size: 1em;</w:t>
      </w:r>
    </w:p>
    <w:p w14:paraId="1C2D13F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padding: 0.5em 0em 0.5em 2.5em;</w:t>
      </w:r>
    </w:p>
    <w:p w14:paraId="0863B0F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margin: 0px 0 0px 1em;</w:t>
      </w:r>
    </w:p>
    <w:p w14:paraId="7387C89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z-index: 9;</w:t>
      </w:r>
    </w:p>
    <w:p w14:paraId="3B274E2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cursor: pointer;</w:t>
      </w:r>
    </w:p>
    <w:p w14:paraId="6DEE0D6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text-transform: capitalize;</w:t>
      </w:r>
    </w:p>
    <w:p w14:paraId="6084FD1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lastRenderedPageBreak/>
        <w:t xml:space="preserve">    transition: all 0.25s linear;</w:t>
      </w:r>
    </w:p>
    <w:p w14:paraId="68EE18B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113741F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u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li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label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:hover</w:t>
      </w:r>
      <w:proofErr w:type="spellEnd"/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 {</w:t>
      </w:r>
    </w:p>
    <w:p w14:paraId="0FEB0CA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proofErr w:type="gramStart"/>
      <w:r w:rsidRPr="004B7C33">
        <w:rPr>
          <w:rFonts w:ascii="Consolas" w:hAnsi="Consolas" w:cs="Times New Roman"/>
          <w:sz w:val="24"/>
          <w:szCs w:val="24"/>
        </w:rPr>
        <w:t>color</w:t>
      </w:r>
      <w:proofErr w:type="gramEnd"/>
      <w:r w:rsidRPr="004B7C33">
        <w:rPr>
          <w:rFonts w:ascii="Consolas" w:hAnsi="Consolas" w:cs="Times New Roman"/>
          <w:sz w:val="24"/>
          <w:szCs w:val="24"/>
        </w:rPr>
        <w:t>:#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fff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</w:t>
      </w:r>
    </w:p>
    <w:p w14:paraId="4752488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3AB52A4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checkbox {</w:t>
      </w:r>
    </w:p>
    <w:p w14:paraId="53249BD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position: relative;</w:t>
      </w:r>
    </w:p>
    <w:p w14:paraId="3E7B9F6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padding-left</w:t>
      </w:r>
      <w:proofErr w:type="gramEnd"/>
      <w:r w:rsidRPr="004B7C33">
        <w:rPr>
          <w:rFonts w:ascii="Consolas" w:hAnsi="Consolas" w:cs="Times New Roman"/>
          <w:sz w:val="24"/>
          <w:szCs w:val="24"/>
        </w:rPr>
        <w:t>: 38px !important;</w:t>
      </w:r>
    </w:p>
    <w:p w14:paraId="27A049B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cursor: pointer;</w:t>
      </w:r>
    </w:p>
    <w:p w14:paraId="4B394DB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7066796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proofErr w:type="gramStart"/>
      <w:r w:rsidRPr="004B7C33">
        <w:rPr>
          <w:rFonts w:ascii="Consolas" w:hAnsi="Consolas" w:cs="Times New Roman"/>
          <w:sz w:val="24"/>
          <w:szCs w:val="24"/>
        </w:rPr>
        <w:t>ul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 li .check{</w:t>
      </w:r>
    </w:p>
    <w:p w14:paraId="264D740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display: block;</w:t>
      </w:r>
    </w:p>
    <w:p w14:paraId="0468651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position: absolute;</w:t>
      </w:r>
    </w:p>
    <w:p w14:paraId="33FB009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border: 3px solid #d4c9c0;</w:t>
      </w:r>
    </w:p>
    <w:p w14:paraId="3F51930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border-radius: 100%;</w:t>
      </w:r>
    </w:p>
    <w:p w14:paraId="3781E03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height: 13px;</w:t>
      </w:r>
    </w:p>
    <w:p w14:paraId="0C8356B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width: 13px;</w:t>
      </w:r>
    </w:p>
    <w:p w14:paraId="25A1FE2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top: 8px;</w:t>
      </w:r>
    </w:p>
    <w:p w14:paraId="529ED71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left: 17px;</w:t>
      </w:r>
    </w:p>
    <w:p w14:paraId="32AE291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z-index: 5;</w:t>
      </w:r>
    </w:p>
    <w:p w14:paraId="5E6AC60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transition: border .25s linear;</w:t>
      </w:r>
    </w:p>
    <w:p w14:paraId="413C95C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-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webki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-transition: border .25s linear;</w:t>
      </w:r>
    </w:p>
    <w:p w14:paraId="4C4A977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64A23F9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u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li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:hover</w:t>
      </w:r>
      <w:proofErr w:type="spellEnd"/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 .check {</w:t>
      </w:r>
    </w:p>
    <w:p w14:paraId="3F6F8CD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border: 3px solid #FFFFFF;</w:t>
      </w:r>
    </w:p>
    <w:p w14:paraId="357B7C1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5D54194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7E59B47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u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li .check: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:before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 {</w:t>
      </w:r>
    </w:p>
    <w:p w14:paraId="526D41F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display: block;</w:t>
      </w:r>
    </w:p>
    <w:p w14:paraId="4488DA5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position: absolute;</w:t>
      </w:r>
    </w:p>
    <w:p w14:paraId="512C9F6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content: '';</w:t>
      </w:r>
    </w:p>
    <w:p w14:paraId="37ED33C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border-radius: 100%;</w:t>
      </w:r>
    </w:p>
    <w:p w14:paraId="21E8139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height: 5px;</w:t>
      </w:r>
    </w:p>
    <w:p w14:paraId="5F44477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width: 5px;</w:t>
      </w:r>
    </w:p>
    <w:p w14:paraId="5976A89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top: 4px;</w:t>
      </w:r>
    </w:p>
    <w:p w14:paraId="382EE5E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left: 4px;</w:t>
      </w:r>
    </w:p>
    <w:p w14:paraId="7A368D1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margin: auto;</w:t>
      </w:r>
    </w:p>
    <w:p w14:paraId="19D03BD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transition: background 0.25s linear;</w:t>
      </w:r>
    </w:p>
    <w:p w14:paraId="6495A59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-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webki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-transition: background 0.25s linear;</w:t>
      </w:r>
    </w:p>
    <w:p w14:paraId="5BFF5C7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6E8A1DC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43A6885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radio]:checked ~ .check {</w:t>
      </w:r>
    </w:p>
    <w:p w14:paraId="66C901B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border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: 3px solid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rgb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233, 156, 30);</w:t>
      </w:r>
    </w:p>
    <w:p w14:paraId="4853A55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4BFAEEF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74AE7D4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radio]:checked ~ .check::before{</w:t>
      </w:r>
    </w:p>
    <w:p w14:paraId="6509F1A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background: #eccff1;</w:t>
      </w:r>
    </w:p>
    <w:p w14:paraId="498959A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35424E4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4BC1495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radio]:checked ~ label{</w:t>
      </w:r>
    </w:p>
    <w:p w14:paraId="51266E4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color: #FFC107;}</w:t>
      </w:r>
    </w:p>
    <w:p w14:paraId="4A60BEE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textarea.w3l_summary {</w:t>
      </w:r>
    </w:p>
    <w:p w14:paraId="7C88977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min-height: 4em;</w:t>
      </w:r>
    </w:p>
    <w:p w14:paraId="1F2740C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background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: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rgba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25, 5, 20, 0.48);</w:t>
      </w:r>
    </w:p>
    <w:p w14:paraId="3FED64C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font-size: 0.85em;</w:t>
      </w:r>
    </w:p>
    <w:p w14:paraId="113F95D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4F63018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243ECEB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 input</w:t>
      </w:r>
      <w:proofErr w:type="gramEnd"/>
      <w:r w:rsidRPr="004B7C33">
        <w:rPr>
          <w:rFonts w:ascii="Consolas" w:hAnsi="Consolas" w:cs="Times New Roman"/>
          <w:sz w:val="24"/>
          <w:szCs w:val="24"/>
        </w:rPr>
        <w:t>[type="submit"] {</w:t>
      </w:r>
    </w:p>
    <w:p w14:paraId="188D3C8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width:30%;</w:t>
      </w:r>
    </w:p>
    <w:p w14:paraId="7D584FD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text-transform: uppercase;</w:t>
      </w:r>
    </w:p>
    <w:p w14:paraId="3FFC303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outline: none; </w:t>
      </w:r>
    </w:p>
    <w:p w14:paraId="48D3907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border: none;</w:t>
      </w:r>
    </w:p>
    <w:p w14:paraId="775A0C2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cursor: pointer;</w:t>
      </w:r>
    </w:p>
    <w:p w14:paraId="5492309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color: #f5ecf1;</w:t>
      </w:r>
    </w:p>
    <w:p w14:paraId="075E7EF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font-size:0.85em;</w:t>
      </w:r>
    </w:p>
    <w:p w14:paraId="4F38FA4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font-weight: 600;</w:t>
      </w:r>
    </w:p>
    <w:p w14:paraId="57E76DD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padding: 0.85em 0;</w:t>
      </w:r>
    </w:p>
    <w:p w14:paraId="646E5D7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letter-spacing: 1px;</w:t>
      </w:r>
    </w:p>
    <w:p w14:paraId="7905C36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border-radius: 5px;</w:t>
      </w:r>
    </w:p>
    <w:p w14:paraId="6D26205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border: 1px solid #696867;</w:t>
      </w:r>
    </w:p>
    <w:p w14:paraId="6AB3358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background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: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rgba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16, 16, 16, 0.47);</w:t>
      </w:r>
    </w:p>
    <w:p w14:paraId="781904A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72D49CF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619673F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"submit"]:hover{</w:t>
      </w:r>
    </w:p>
    <w:p w14:paraId="63EC9D0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color: #ffc107;</w:t>
      </w:r>
    </w:p>
    <w:p w14:paraId="075119D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</w:t>
      </w:r>
      <w:proofErr w:type="spellStart"/>
      <w:proofErr w:type="gramStart"/>
      <w:r w:rsidRPr="004B7C33">
        <w:rPr>
          <w:rFonts w:ascii="Consolas" w:hAnsi="Consolas" w:cs="Times New Roman"/>
          <w:sz w:val="24"/>
          <w:szCs w:val="24"/>
        </w:rPr>
        <w:t>background:</w:t>
      </w:r>
      <w:proofErr w:type="gramEnd"/>
      <w:r w:rsidRPr="004B7C33">
        <w:rPr>
          <w:rFonts w:ascii="Consolas" w:hAnsi="Consolas" w:cs="Times New Roman"/>
          <w:sz w:val="24"/>
          <w:szCs w:val="24"/>
        </w:rPr>
        <w:t>rgba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25, 23, 24, 0.23);</w:t>
      </w:r>
    </w:p>
    <w:p w14:paraId="4D5A2AF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172E62D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69921B7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proofErr w:type="spellStart"/>
      <w:r w:rsidRPr="004B7C33">
        <w:rPr>
          <w:rFonts w:ascii="Consolas" w:hAnsi="Consolas" w:cs="Times New Roman"/>
          <w:sz w:val="24"/>
          <w:szCs w:val="24"/>
        </w:rPr>
        <w:t>i.icon_agileits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{</w:t>
      </w:r>
    </w:p>
    <w:p w14:paraId="25352DE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color: #000;</w:t>
      </w:r>
    </w:p>
    <w:p w14:paraId="042FBAB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margin-right: 0.5em;</w:t>
      </w:r>
    </w:p>
    <w:p w14:paraId="3619A06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102B0DD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its_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copyrigh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 p</w:t>
      </w:r>
      <w:proofErr w:type="gramEnd"/>
      <w:r w:rsidRPr="004B7C33">
        <w:rPr>
          <w:rFonts w:ascii="Consolas" w:hAnsi="Consolas" w:cs="Times New Roman"/>
          <w:sz w:val="24"/>
          <w:szCs w:val="24"/>
        </w:rPr>
        <w:t>{</w:t>
      </w:r>
    </w:p>
    <w:p w14:paraId="5EBEF86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font-size: 16px;</w:t>
      </w:r>
    </w:p>
    <w:p w14:paraId="5F4D491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color: #fee8d3;</w:t>
      </w:r>
    </w:p>
    <w:p w14:paraId="32F9A28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padding-bottom: 2em;</w:t>
      </w:r>
    </w:p>
    <w:p w14:paraId="2DDC6D6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line-height: 2;}</w:t>
      </w:r>
    </w:p>
    <w:p w14:paraId="7C5E053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its_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copyrigh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 a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 {</w:t>
      </w:r>
    </w:p>
    <w:p w14:paraId="3DFC334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 color: #fee8d3;</w:t>
      </w:r>
    </w:p>
    <w:p w14:paraId="0F4717B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  <w:r w:rsidRPr="004B7C33">
        <w:rPr>
          <w:rFonts w:ascii="Consolas" w:hAnsi="Consolas" w:cs="Times New Roman"/>
          <w:sz w:val="24"/>
          <w:szCs w:val="24"/>
        </w:rPr>
        <w:tab/>
      </w:r>
    </w:p>
    <w:p w14:paraId="3565657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its_copyrigh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a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:hover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 {</w:t>
      </w:r>
    </w:p>
    <w:p w14:paraId="0DF1DFC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color: #FFC107;</w:t>
      </w:r>
    </w:p>
    <w:p w14:paraId="1323419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text-decoration: none;</w:t>
      </w:r>
    </w:p>
    <w:p w14:paraId="2AEC7A5E" w14:textId="4043382F" w:rsid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6DCF3CB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4D1F33D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1440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4114110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lastRenderedPageBreak/>
        <w:t xml:space="preserve">   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h2 {</w:t>
      </w:r>
    </w:p>
    <w:p w14:paraId="39DDF82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font-size: 0.95em;}</w:t>
      </w:r>
    </w:p>
    <w:p w14:paraId="1386F73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3BC6F88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text],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input[type="email"] {</w:t>
      </w:r>
    </w:p>
    <w:p w14:paraId="5B3872E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width: 43%;}</w:t>
      </w:r>
    </w:p>
    <w:p w14:paraId="1F9D2CC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6BCAFFB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  <w:r w:rsidRPr="004B7C33">
        <w:rPr>
          <w:rFonts w:ascii="Consolas" w:hAnsi="Consolas" w:cs="Times New Roman"/>
          <w:sz w:val="24"/>
          <w:szCs w:val="24"/>
        </w:rPr>
        <w:tab/>
      </w:r>
    </w:p>
    <w:p w14:paraId="65C014B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1366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14E8CF8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wrap {</w:t>
      </w:r>
    </w:p>
    <w:p w14:paraId="426D8C3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padding: 2.5em;</w:t>
      </w:r>
    </w:p>
    <w:p w14:paraId="7FA7DEB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width: 37%;}</w:t>
      </w:r>
    </w:p>
    <w:p w14:paraId="6618AF3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5C06671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text],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input[type="email"] {</w:t>
      </w:r>
    </w:p>
    <w:p w14:paraId="7CAD80D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width: 42.5%;}</w:t>
      </w:r>
    </w:p>
    <w:p w14:paraId="2735C89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555D6A7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textarea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{</w:t>
      </w:r>
    </w:p>
    <w:p w14:paraId="7BCA9C7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94%;}</w:t>
      </w:r>
    </w:p>
    <w:p w14:paraId="26E077E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  <w:r w:rsidRPr="004B7C33">
        <w:rPr>
          <w:rFonts w:ascii="Consolas" w:hAnsi="Consolas" w:cs="Times New Roman"/>
          <w:sz w:val="24"/>
          <w:szCs w:val="24"/>
        </w:rPr>
        <w:tab/>
      </w:r>
    </w:p>
    <w:p w14:paraId="0C641B6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1280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777C136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 input</w:t>
      </w:r>
      <w:proofErr w:type="gramEnd"/>
      <w:r w:rsidRPr="004B7C33">
        <w:rPr>
          <w:rFonts w:ascii="Consolas" w:hAnsi="Consolas" w:cs="Times New Roman"/>
          <w:sz w:val="24"/>
          <w:szCs w:val="24"/>
        </w:rPr>
        <w:t>[type=text],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input[type="email"]{</w:t>
      </w:r>
    </w:p>
    <w:p w14:paraId="6E00960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width: 42%;</w:t>
      </w:r>
    </w:p>
    <w:p w14:paraId="27896FE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}</w:t>
      </w:r>
    </w:p>
    <w:p w14:paraId="5E95C7A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textarea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{</w:t>
      </w:r>
    </w:p>
    <w:p w14:paraId="3319455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>width: 93.8%;}</w:t>
      </w:r>
    </w:p>
    <w:p w14:paraId="6B869F4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2699643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1080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65A6BB3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text],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input[type="email"] {</w:t>
      </w:r>
    </w:p>
    <w:p w14:paraId="486A1FE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41.3%;}</w:t>
      </w:r>
    </w:p>
    <w:p w14:paraId="2A55B2D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34BB7DA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textarea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{</w:t>
      </w:r>
    </w:p>
    <w:p w14:paraId="17CF964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width: 94%;}</w:t>
      </w:r>
    </w:p>
    <w:p w14:paraId="11C5074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</w:t>
      </w:r>
    </w:p>
    <w:p w14:paraId="4EB3D37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.wrap {</w:t>
      </w:r>
    </w:p>
    <w:p w14:paraId="63C4D61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width: 40%;}</w:t>
      </w:r>
    </w:p>
    <w:p w14:paraId="1157453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5C06522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  <w:r w:rsidRPr="004B7C33">
        <w:rPr>
          <w:rFonts w:ascii="Consolas" w:hAnsi="Consolas" w:cs="Times New Roman"/>
          <w:sz w:val="24"/>
          <w:szCs w:val="24"/>
        </w:rPr>
        <w:tab/>
      </w:r>
    </w:p>
    <w:p w14:paraId="798A647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1024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4D3D930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h1.agile_head {</w:t>
      </w:r>
    </w:p>
    <w:p w14:paraId="4E3D82C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  font-size: 2.3em;}</w:t>
      </w:r>
    </w:p>
    <w:p w14:paraId="28CED7F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wrap {</w:t>
      </w:r>
    </w:p>
    <w:p w14:paraId="2240307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50%;}</w:t>
      </w:r>
    </w:p>
    <w:p w14:paraId="13902A3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text],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input[type="email"] {</w:t>
      </w:r>
    </w:p>
    <w:p w14:paraId="1CB113F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42.7%;}</w:t>
      </w:r>
    </w:p>
    <w:p w14:paraId="5056DDB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2F84952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0C5B446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991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245AE1B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wrap {</w:t>
      </w:r>
    </w:p>
    <w:p w14:paraId="4D92880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52%;}</w:t>
      </w:r>
    </w:p>
    <w:p w14:paraId="0978ED6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lastRenderedPageBreak/>
        <w:tab/>
      </w:r>
    </w:p>
    <w:p w14:paraId="7F393E9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w3layouts_main h3 {</w:t>
      </w:r>
    </w:p>
    <w:p w14:paraId="5224334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font-size: 0.9em;}</w:t>
      </w:r>
    </w:p>
    <w:p w14:paraId="51D0ED3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5728FB1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u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li label {</w:t>
      </w:r>
    </w:p>
    <w:p w14:paraId="5A35B6B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font-size: 0.9em;</w:t>
      </w:r>
    </w:p>
    <w:p w14:paraId="59AE582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padding: 0.7em 0em 0.5em 2.5em;</w:t>
      </w:r>
    </w:p>
    <w:p w14:paraId="10789E5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margin: 0px 0 0px 1.2em;}</w:t>
      </w:r>
    </w:p>
    <w:p w14:paraId="7E5E749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</w:t>
      </w:r>
      <w:r w:rsidRPr="004B7C33">
        <w:rPr>
          <w:rFonts w:ascii="Consolas" w:hAnsi="Consolas" w:cs="Times New Roman"/>
          <w:sz w:val="24"/>
          <w:szCs w:val="24"/>
        </w:rPr>
        <w:tab/>
      </w:r>
    </w:p>
    <w:p w14:paraId="08AAFB8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227F3E1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900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067D8AA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</w:t>
      </w:r>
    </w:p>
    <w:p w14:paraId="193C755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wrap {</w:t>
      </w:r>
    </w:p>
    <w:p w14:paraId="3F6E7A8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45%;}</w:t>
      </w:r>
    </w:p>
    <w:p w14:paraId="0C6034F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61DB9A2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800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40B4ADA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wrap {</w:t>
      </w:r>
    </w:p>
    <w:p w14:paraId="6E765B9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55%;}</w:t>
      </w:r>
    </w:p>
    <w:p w14:paraId="4DA5C3F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text],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input[type="email"] {</w:t>
      </w:r>
    </w:p>
    <w:p w14:paraId="6B5AE50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41.4%;}</w:t>
      </w:r>
    </w:p>
    <w:p w14:paraId="1910BCF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textarea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{</w:t>
      </w:r>
    </w:p>
    <w:p w14:paraId="322D585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93%;}</w:t>
      </w:r>
    </w:p>
    <w:p w14:paraId="10A400C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7EBF1BC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768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0499655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wrap {</w:t>
      </w:r>
    </w:p>
    <w:p w14:paraId="0BD11EA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57%;}</w:t>
      </w:r>
    </w:p>
    <w:p w14:paraId="7091F66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2AA6084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736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3E97B32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wrap {</w:t>
      </w:r>
    </w:p>
    <w:p w14:paraId="5CC0BD9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59%;}</w:t>
      </w:r>
    </w:p>
    <w:p w14:paraId="6935AB8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4B0184C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textarea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{</w:t>
      </w:r>
    </w:p>
    <w:p w14:paraId="144F850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font-size: 0.8em;}</w:t>
      </w:r>
    </w:p>
    <w:p w14:paraId="49AE78D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455EA52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text],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input[type="email"] {</w:t>
      </w:r>
    </w:p>
    <w:p w14:paraId="5AF282D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font-size: 0.8em;}</w:t>
      </w:r>
    </w:p>
    <w:p w14:paraId="24932CE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3D2D905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its_copyrigh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p {</w:t>
      </w:r>
    </w:p>
    <w:p w14:paraId="180793A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font-size: 0.9em;}</w:t>
      </w:r>
    </w:p>
    <w:p w14:paraId="75B8480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39B036F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"submit"] {</w:t>
      </w:r>
    </w:p>
    <w:p w14:paraId="383A914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font-size: 0.8em;}</w:t>
      </w:r>
    </w:p>
    <w:p w14:paraId="39E3426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5E784B4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h1.agile_head {</w:t>
      </w:r>
    </w:p>
    <w:p w14:paraId="47EDC4E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font-size: 2.1em;}</w:t>
      </w:r>
    </w:p>
    <w:p w14:paraId="07A7BC6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}   </w:t>
      </w:r>
    </w:p>
    <w:p w14:paraId="48F3267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667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331675E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7FB6B36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lastRenderedPageBreak/>
        <w:tab/>
        <w:t>.wrap {</w:t>
      </w:r>
    </w:p>
    <w:p w14:paraId="1F0D5A0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63%;}</w:t>
      </w:r>
    </w:p>
    <w:p w14:paraId="5E4274E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368BF05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640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3190812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wrap {</w:t>
      </w:r>
    </w:p>
    <w:p w14:paraId="0FB710C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67%;}</w:t>
      </w:r>
    </w:p>
    <w:p w14:paraId="7D0A8B4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188F55A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600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4DD6B0F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wrap {</w:t>
      </w:r>
    </w:p>
    <w:p w14:paraId="40504C9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70%;}</w:t>
      </w:r>
    </w:p>
    <w:p w14:paraId="6396708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1D66DB2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h1.agile_head {</w:t>
      </w:r>
    </w:p>
    <w:p w14:paraId="0DF3572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padding-top: 1.3em;</w:t>
      </w:r>
    </w:p>
    <w:p w14:paraId="4B62DB5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font-size: 2em;</w:t>
      </w:r>
    </w:p>
    <w:p w14:paraId="2A857B9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letter-spacing: 4px;}</w:t>
      </w:r>
    </w:p>
    <w:p w14:paraId="5DE3014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68B6090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568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2A85C09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wrap {</w:t>
      </w:r>
    </w:p>
    <w:p w14:paraId="68393EC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74%;}</w:t>
      </w:r>
    </w:p>
    <w:p w14:paraId="772A832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34F5683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480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45AC277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7872515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wrap {</w:t>
      </w:r>
    </w:p>
    <w:p w14:paraId="54A6C23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margin: 1em auto;</w:t>
      </w:r>
    </w:p>
    <w:p w14:paraId="1C762CA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width: 74%;}</w:t>
      </w:r>
    </w:p>
    <w:p w14:paraId="7C9AABC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</w:t>
      </w:r>
    </w:p>
    <w:p w14:paraId="54BCA6D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textarea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{</w:t>
      </w:r>
    </w:p>
    <w:p w14:paraId="645A67B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91%;</w:t>
      </w:r>
    </w:p>
    <w:p w14:paraId="7B48D15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margin-bottom:0;}</w:t>
      </w:r>
    </w:p>
    <w:p w14:paraId="33948B0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64A5F52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text],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input[type="email"] {</w:t>
      </w:r>
    </w:p>
    <w:p w14:paraId="4DBA340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width: 91%;</w:t>
      </w:r>
    </w:p>
    <w:p w14:paraId="7B69E09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margin: 1em 0 0;</w:t>
      </w:r>
    </w:p>
    <w:p w14:paraId="27DA76C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font-size: 0.7em;}</w:t>
      </w:r>
    </w:p>
    <w:p w14:paraId="030B431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621A069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"submit"] {</w:t>
      </w:r>
    </w:p>
    <w:p w14:paraId="1B7CFB3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margin-top: 1em;</w:t>
      </w:r>
    </w:p>
    <w:p w14:paraId="24BE950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font-size: 0.8em;}</w:t>
      </w:r>
    </w:p>
    <w:p w14:paraId="3E68B0F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5159079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h1.agile_head {</w:t>
      </w:r>
    </w:p>
    <w:p w14:paraId="5F85C16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font-size: 1.8em;}</w:t>
      </w:r>
    </w:p>
    <w:p w14:paraId="2958EB6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534A97B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w3layouts_main h3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,.</w:t>
      </w:r>
      <w:proofErr w:type="gramEnd"/>
      <w:r w:rsidRPr="004B7C33">
        <w:rPr>
          <w:rFonts w:ascii="Consolas" w:hAnsi="Consolas" w:cs="Times New Roman"/>
          <w:sz w:val="24"/>
          <w:szCs w:val="24"/>
        </w:rPr>
        <w:t>agile_form h2{</w:t>
      </w:r>
    </w:p>
    <w:p w14:paraId="6FAC340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font-size: 0.9em;}</w:t>
      </w:r>
    </w:p>
    <w:p w14:paraId="3C53FE5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</w:t>
      </w:r>
    </w:p>
    <w:p w14:paraId="7D51A36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u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li label {</w:t>
      </w:r>
    </w:p>
    <w:p w14:paraId="3FF7798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font-size: 0.9em;</w:t>
      </w:r>
    </w:p>
    <w:p w14:paraId="13FEA78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padding: 0.7em 0em 0.5em 2.5em;}</w:t>
      </w:r>
    </w:p>
    <w:p w14:paraId="2B6DE4A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lastRenderedPageBreak/>
        <w:tab/>
        <w:t xml:space="preserve"> </w:t>
      </w:r>
    </w:p>
    <w:p w14:paraId="31EA734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ul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 li .check {</w:t>
      </w:r>
    </w:p>
    <w:p w14:paraId="0A5527A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height: 10px;</w:t>
      </w:r>
    </w:p>
    <w:p w14:paraId="7FDE5E9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width: 10px;</w:t>
      </w:r>
    </w:p>
    <w:p w14:paraId="10DEF66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top: 11px;</w:t>
      </w:r>
    </w:p>
    <w:p w14:paraId="549EE47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}</w:t>
      </w:r>
    </w:p>
    <w:p w14:paraId="6EAEB0E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</w:t>
      </w:r>
    </w:p>
    <w:p w14:paraId="3EC525F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u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li .check: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:before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 {</w:t>
      </w:r>
    </w:p>
    <w:p w14:paraId="2C4E80C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height: 4px;</w:t>
      </w:r>
    </w:p>
    <w:p w14:paraId="5AAEF21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width: 4px;</w:t>
      </w:r>
    </w:p>
    <w:p w14:paraId="04892A4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top: 3px;</w:t>
      </w:r>
    </w:p>
    <w:p w14:paraId="1D26BC4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left: 3px;}</w:t>
      </w:r>
    </w:p>
    <w:p w14:paraId="7212DB1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</w:t>
      </w:r>
    </w:p>
    <w:p w14:paraId="586D057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its_copyrigh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p{</w:t>
      </w:r>
      <w:proofErr w:type="gramEnd"/>
    </w:p>
    <w:p w14:paraId="69783BF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</w:t>
      </w:r>
      <w:r w:rsidRPr="004B7C33">
        <w:rPr>
          <w:rFonts w:ascii="Consolas" w:hAnsi="Consolas" w:cs="Times New Roman"/>
          <w:sz w:val="24"/>
          <w:szCs w:val="24"/>
        </w:rPr>
        <w:tab/>
        <w:t xml:space="preserve"> padding-bottom: 1em;}</w:t>
      </w:r>
    </w:p>
    <w:p w14:paraId="44A23FD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</w:t>
      </w:r>
    </w:p>
    <w:p w14:paraId="1F78CAC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its_copyrigh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a{</w:t>
      </w:r>
      <w:proofErr w:type="gramEnd"/>
    </w:p>
    <w:p w14:paraId="7808887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 xml:space="preserve"> 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padding:</w:t>
      </w:r>
      <w:proofErr w:type="gramEnd"/>
      <w:r w:rsidRPr="004B7C33">
        <w:rPr>
          <w:rFonts w:ascii="Consolas" w:hAnsi="Consolas" w:cs="Times New Roman"/>
          <w:sz w:val="24"/>
          <w:szCs w:val="24"/>
        </w:rPr>
        <w:t>0; }</w:t>
      </w:r>
    </w:p>
    <w:p w14:paraId="7A690CD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r w:rsidRPr="004B7C33">
        <w:rPr>
          <w:rFonts w:ascii="Consolas" w:hAnsi="Consolas" w:cs="Times New Roman"/>
          <w:sz w:val="24"/>
          <w:szCs w:val="24"/>
        </w:rPr>
        <w:tab/>
        <w:t xml:space="preserve">  </w:t>
      </w:r>
    </w:p>
    <w:p w14:paraId="2B1E371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its_copyrigh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p {</w:t>
      </w:r>
    </w:p>
    <w:p w14:paraId="41348D5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font-size: 15px;}</w:t>
      </w:r>
    </w:p>
    <w:p w14:paraId="181EA1C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6A3186C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090CED5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414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4FFAFDE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its_copyrigh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p,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its_copyrigh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a {</w:t>
      </w:r>
    </w:p>
    <w:p w14:paraId="6AEB36B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font-size: 14px;}</w:t>
      </w:r>
    </w:p>
    <w:p w14:paraId="5C9F2CB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</w:t>
      </w:r>
    </w:p>
    <w:p w14:paraId="6182B29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w3layouts_main h3,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h2 {</w:t>
      </w:r>
    </w:p>
    <w:p w14:paraId="6E0ACD8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font-size: 0.9em;}</w:t>
      </w:r>
    </w:p>
    <w:p w14:paraId="2F7ACEF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1562B26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384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0661BBC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its_copyrigh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p {</w:t>
      </w:r>
    </w:p>
    <w:p w14:paraId="6E6DB64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padding: 0.5em;}</w:t>
      </w:r>
    </w:p>
    <w:p w14:paraId="01F5CA3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4D5B30F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h1.agile_head {</w:t>
      </w:r>
    </w:p>
    <w:p w14:paraId="3E733CA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font-size: 1.8em;}</w:t>
      </w:r>
      <w:r w:rsidRPr="004B7C33">
        <w:rPr>
          <w:rFonts w:ascii="Consolas" w:hAnsi="Consolas" w:cs="Times New Roman"/>
          <w:sz w:val="24"/>
          <w:szCs w:val="24"/>
        </w:rPr>
        <w:tab/>
      </w:r>
    </w:p>
    <w:p w14:paraId="65EB460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0DEA9FE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wrap {</w:t>
      </w:r>
    </w:p>
    <w:p w14:paraId="7D0582E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margin: 1.7em auto;}</w:t>
      </w:r>
    </w:p>
    <w:p w14:paraId="577C199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4EEF3DF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its_copyrigh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p {</w:t>
      </w:r>
    </w:p>
    <w:p w14:paraId="4B29848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padding: 1em;}</w:t>
      </w:r>
      <w:r w:rsidRPr="004B7C33">
        <w:rPr>
          <w:rFonts w:ascii="Consolas" w:hAnsi="Consolas" w:cs="Times New Roman"/>
          <w:sz w:val="24"/>
          <w:szCs w:val="24"/>
        </w:rPr>
        <w:tab/>
      </w:r>
    </w:p>
    <w:p w14:paraId="12CDE75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002FD1B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@media screen and (max-width: 375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458D114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h1.agile_head {</w:t>
      </w:r>
    </w:p>
    <w:p w14:paraId="4FDD9D2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font-size: 1.6em;</w:t>
      </w:r>
    </w:p>
    <w:p w14:paraId="03E3A64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letter-spacing: 2px;}</w:t>
      </w:r>
    </w:p>
    <w:p w14:paraId="4F6EF75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6F12AC2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lastRenderedPageBreak/>
        <w:t>@media screen and (max-width: 320px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){</w:t>
      </w:r>
      <w:proofErr w:type="gramEnd"/>
    </w:p>
    <w:p w14:paraId="3A622F5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.wrap {</w:t>
      </w:r>
    </w:p>
    <w:p w14:paraId="63BE6BF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 padding: 1.5em;</w:t>
      </w:r>
    </w:p>
    <w:p w14:paraId="1B41341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margin: 0.5em auto;}</w:t>
      </w:r>
    </w:p>
    <w:p w14:paraId="2F77D07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2284251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h1.agile_head {</w:t>
      </w:r>
    </w:p>
    <w:p w14:paraId="4290ADD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font-size: 1.3em;</w:t>
      </w:r>
    </w:p>
    <w:p w14:paraId="436AD97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padding-top: 1em;</w:t>
      </w:r>
    </w:p>
    <w:p w14:paraId="75249BF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letter-spacing: 2px;}</w:t>
      </w:r>
    </w:p>
    <w:p w14:paraId="187F48D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661B17BB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w3layouts_main h3,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h2 {</w:t>
      </w:r>
    </w:p>
    <w:p w14:paraId="386A4BC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font-size: 0.8em;}</w:t>
      </w:r>
    </w:p>
    <w:p w14:paraId="60EA123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0ECAC58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radio]:checked ~ label {</w:t>
      </w:r>
    </w:p>
    <w:p w14:paraId="14082F8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font-size: 0.9em;}</w:t>
      </w:r>
    </w:p>
    <w:p w14:paraId="1912ED1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061F1A1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u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li label {</w:t>
      </w:r>
    </w:p>
    <w:p w14:paraId="723808A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padding: 0.7em 0em 0.5em 2.5em;}</w:t>
      </w:r>
    </w:p>
    <w:p w14:paraId="6AB06F3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0DA68F2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proofErr w:type="gramStart"/>
      <w:r w:rsidRPr="004B7C33">
        <w:rPr>
          <w:rFonts w:ascii="Consolas" w:hAnsi="Consolas" w:cs="Times New Roman"/>
          <w:sz w:val="24"/>
          <w:szCs w:val="24"/>
        </w:rPr>
        <w:t>ul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 li .check {</w:t>
      </w:r>
    </w:p>
    <w:p w14:paraId="49CDC72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top: 9px;}</w:t>
      </w:r>
    </w:p>
    <w:p w14:paraId="765DAE5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02F5CF3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textarea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{</w:t>
      </w:r>
    </w:p>
    <w:p w14:paraId="2B1A5C4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height: 6em;}</w:t>
      </w:r>
    </w:p>
    <w:p w14:paraId="2D51C7B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356868E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text],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input[type="email"] {</w:t>
      </w:r>
    </w:p>
    <w:p w14:paraId="018CB46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 font-size: 0.7em;}</w:t>
      </w:r>
    </w:p>
    <w:p w14:paraId="0DF137B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79F2798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_form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input[</w:t>
      </w:r>
      <w:proofErr w:type="gramEnd"/>
      <w:r w:rsidRPr="004B7C33">
        <w:rPr>
          <w:rFonts w:ascii="Consolas" w:hAnsi="Consolas" w:cs="Times New Roman"/>
          <w:sz w:val="24"/>
          <w:szCs w:val="24"/>
        </w:rPr>
        <w:t>type="submit"] {</w:t>
      </w:r>
    </w:p>
    <w:p w14:paraId="662E5CB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font-size: 0.7em;}</w:t>
      </w:r>
    </w:p>
    <w:p w14:paraId="1BA8DBF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380A43C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.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gileits_copyrigh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p {</w:t>
      </w:r>
    </w:p>
    <w:p w14:paraId="7CD70EF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padding: .6em;}</w:t>
      </w:r>
    </w:p>
    <w:p w14:paraId="61662C9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27C9774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</w:p>
    <w:p w14:paraId="6CEFB1CB" w14:textId="76F25B4C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0E905EC1" w14:textId="1C6A6933" w:rsidR="00D0165F" w:rsidRDefault="004B7C3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Quiz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6EA847B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&lt;?php</w:t>
      </w:r>
    </w:p>
    <w:p w14:paraId="48D3EC1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if(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isse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$_POST['QU']))</w:t>
      </w:r>
    </w:p>
    <w:p w14:paraId="0514A8E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{</w:t>
      </w:r>
    </w:p>
    <w:p w14:paraId="049FDC5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header(</w:t>
      </w:r>
      <w:proofErr w:type="gramEnd"/>
      <w:r w:rsidRPr="004B7C33">
        <w:rPr>
          <w:rFonts w:ascii="Consolas" w:hAnsi="Consolas" w:cs="Times New Roman"/>
          <w:sz w:val="24"/>
          <w:szCs w:val="24"/>
        </w:rPr>
        <w:t xml:space="preserve">"location: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Quiz.php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");  </w:t>
      </w:r>
    </w:p>
    <w:p w14:paraId="03D4C13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1404F2A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?&gt;</w:t>
      </w:r>
    </w:p>
    <w:p w14:paraId="1CDE002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&lt;!DOCTYPE html&gt;</w:t>
      </w:r>
    </w:p>
    <w:p w14:paraId="0BB8D24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&lt;html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lang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en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"&gt;</w:t>
      </w:r>
    </w:p>
    <w:p w14:paraId="4C68B0A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&lt;head&gt;</w:t>
      </w:r>
    </w:p>
    <w:p w14:paraId="674E115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&lt;meta charset="UTF-8"&gt;</w:t>
      </w:r>
    </w:p>
    <w:p w14:paraId="38FB4D0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lastRenderedPageBreak/>
        <w:t xml:space="preserve">    &lt;meta http-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equiv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X-UA-Compatible" content="IE=edge"&gt;</w:t>
      </w:r>
    </w:p>
    <w:p w14:paraId="1BC7085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&lt;meta name="viewport" content="width=device-width, initial-scale=1.0"&gt;</w:t>
      </w:r>
    </w:p>
    <w:p w14:paraId="3D98DD8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&lt;title&gt;Document&lt;/title&gt;</w:t>
      </w:r>
    </w:p>
    <w:p w14:paraId="2C778D0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&lt;link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re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="stylesheet"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href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Merchandize.css"&gt;</w:t>
      </w:r>
    </w:p>
    <w:p w14:paraId="0169876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&lt;/head&gt;</w:t>
      </w:r>
    </w:p>
    <w:p w14:paraId="487D4A8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&lt;body&gt;</w:t>
      </w:r>
    </w:p>
    <w:p w14:paraId="09A1B08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&lt;h1&gt;Esports Quiz&lt;/h1&gt;</w:t>
      </w:r>
    </w:p>
    <w:p w14:paraId="1AFF18C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4766079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       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img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src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Va1.jpg" alt="Image" width="250" height="250"&gt;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&gt; 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&gt; </w:t>
      </w:r>
    </w:p>
    <w:p w14:paraId="303E3DB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       &lt;a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href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Valqu.php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"&g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Valoran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&gt; 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&gt;&lt;/a&gt; </w:t>
      </w:r>
    </w:p>
    <w:p w14:paraId="5ED36E9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       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img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src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do1.jpg" alt="Image" width="250" height="250"&gt;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&gt; 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&gt; </w:t>
      </w:r>
    </w:p>
    <w:p w14:paraId="7046D5D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       &lt;a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href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Dotaqu.php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"&g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Dota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2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&gt; 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&gt; &lt;/a&gt;</w:t>
      </w:r>
    </w:p>
    <w:p w14:paraId="6886BFB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       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img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src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cs1.jpg" alt="Image" width="250" height="250"&gt;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&gt; 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&gt; </w:t>
      </w:r>
    </w:p>
    <w:p w14:paraId="1476DB0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       &lt;a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href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CSqu.php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"&gt;CS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:GO</w:t>
      </w:r>
      <w:proofErr w:type="gramEnd"/>
      <w:r w:rsidRPr="004B7C33">
        <w:rPr>
          <w:rFonts w:ascii="Consolas" w:hAnsi="Consolas" w:cs="Times New Roman"/>
          <w:sz w:val="24"/>
          <w:szCs w:val="24"/>
        </w:rPr>
        <w:t>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&gt;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&gt; &lt;/a&gt;</w:t>
      </w:r>
    </w:p>
    <w:p w14:paraId="2EBD70D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       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img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src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lo1.jpg" alt="Image" width="250" height="250"&gt;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&gt; 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&gt; </w:t>
      </w:r>
    </w:p>
    <w:p w14:paraId="349DAA2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       &lt;a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href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Lolqu.php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"&g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Leauge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of legends 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&gt; 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&gt;&lt;/a&gt;</w:t>
      </w:r>
    </w:p>
    <w:p w14:paraId="1F95D57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       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img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src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ap1.jpg" alt="Image" width="250" height="250"&gt;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&gt; 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&gt; </w:t>
      </w:r>
    </w:p>
    <w:p w14:paraId="522BFA2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       &lt;a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href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="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Apexqu.php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"&gt;Apex legend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&gt; &lt;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br</w:t>
      </w:r>
      <w:proofErr w:type="spellEnd"/>
      <w:r w:rsidRPr="004B7C33">
        <w:rPr>
          <w:rFonts w:ascii="Consolas" w:hAnsi="Consolas" w:cs="Times New Roman"/>
          <w:sz w:val="24"/>
          <w:szCs w:val="24"/>
        </w:rPr>
        <w:t xml:space="preserve">&gt;&lt;/a&gt; </w:t>
      </w:r>
    </w:p>
    <w:p w14:paraId="7C28403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        &lt;h2&gt;Participate in our quiz and get a chance to win exclusive gifts!!!&lt;/h2&gt;           </w:t>
      </w:r>
    </w:p>
    <w:p w14:paraId="2F33A77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&lt;/body&gt;</w:t>
      </w:r>
    </w:p>
    <w:p w14:paraId="268E4CC3" w14:textId="6BAB5577" w:rsidR="00FC5242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&lt;/html&gt;</w:t>
      </w: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6C79237" w14:textId="470A83F3" w:rsidR="00B764C0" w:rsidRDefault="004B7C33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  <w:r w:rsidRPr="004B7C33">
        <w:rPr>
          <w:rFonts w:ascii="Times New Roman" w:hAnsi="Times New Roman" w:cs="Times New Roman"/>
          <w:b/>
          <w:sz w:val="28"/>
          <w:szCs w:val="28"/>
        </w:rPr>
        <w:t>CSS:</w:t>
      </w:r>
    </w:p>
    <w:p w14:paraId="7974ED19" w14:textId="15B8C089" w:rsidR="004B7C33" w:rsidRDefault="004B7C33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7A80D98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proofErr w:type="gramStart"/>
      <w:r w:rsidRPr="004B7C33">
        <w:rPr>
          <w:rFonts w:ascii="Consolas" w:hAnsi="Consolas" w:cs="Times New Roman"/>
          <w:sz w:val="24"/>
          <w:szCs w:val="24"/>
        </w:rPr>
        <w:t>body{</w:t>
      </w:r>
      <w:proofErr w:type="gramEnd"/>
    </w:p>
    <w:p w14:paraId="3C26E8A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 xml:space="preserve">background-image: 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ur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("Quiz.jpg");</w:t>
      </w:r>
    </w:p>
    <w:p w14:paraId="3BB79D2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background-repeat: no-repeat;</w:t>
      </w:r>
    </w:p>
    <w:p w14:paraId="0E14457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background-attachment: fixed;  </w:t>
      </w:r>
    </w:p>
    <w:p w14:paraId="3AB8F85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 xml:space="preserve">    background-size: 1700px 730px;</w:t>
      </w:r>
    </w:p>
    <w:p w14:paraId="651ADCF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proofErr w:type="spellStart"/>
      <w:proofErr w:type="gramStart"/>
      <w:r w:rsidRPr="004B7C33">
        <w:rPr>
          <w:rFonts w:ascii="Consolas" w:hAnsi="Consolas" w:cs="Times New Roman"/>
          <w:sz w:val="24"/>
          <w:szCs w:val="24"/>
        </w:rPr>
        <w:t>color:</w:t>
      </w:r>
      <w:proofErr w:type="gramEnd"/>
      <w:r w:rsidRPr="004B7C33">
        <w:rPr>
          <w:rFonts w:ascii="Consolas" w:hAnsi="Consolas" w:cs="Times New Roman"/>
          <w:sz w:val="24"/>
          <w:szCs w:val="24"/>
        </w:rPr>
        <w:t>aquamarine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</w:t>
      </w:r>
    </w:p>
    <w:p w14:paraId="529CE47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proofErr w:type="spellStart"/>
      <w:proofErr w:type="gramStart"/>
      <w:r w:rsidRPr="004B7C33">
        <w:rPr>
          <w:rFonts w:ascii="Consolas" w:hAnsi="Consolas" w:cs="Times New Roman"/>
          <w:sz w:val="24"/>
          <w:szCs w:val="24"/>
        </w:rPr>
        <w:t>font-family:</w:t>
      </w:r>
      <w:proofErr w:type="gramEnd"/>
      <w:r w:rsidRPr="004B7C33">
        <w:rPr>
          <w:rFonts w:ascii="Consolas" w:hAnsi="Consolas" w:cs="Times New Roman"/>
          <w:sz w:val="24"/>
          <w:szCs w:val="24"/>
        </w:rPr>
        <w:t>Arial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, Helvetica, sans-serif;</w:t>
      </w:r>
    </w:p>
    <w:p w14:paraId="67F6CF6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font-size:16px;</w:t>
      </w:r>
    </w:p>
    <w:p w14:paraId="027E7DA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line-height:1.6em;</w:t>
      </w:r>
    </w:p>
    <w:p w14:paraId="49A7391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margin:0;</w:t>
      </w:r>
    </w:p>
    <w:p w14:paraId="2F464E3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3733BEE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572F170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.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container{</w:t>
      </w:r>
      <w:proofErr w:type="gramEnd"/>
    </w:p>
    <w:p w14:paraId="44935E7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width:80%;</w:t>
      </w:r>
    </w:p>
    <w:p w14:paraId="649B6C1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proofErr w:type="spellStart"/>
      <w:proofErr w:type="gramStart"/>
      <w:r w:rsidRPr="004B7C33">
        <w:rPr>
          <w:rFonts w:ascii="Consolas" w:hAnsi="Consolas" w:cs="Times New Roman"/>
          <w:sz w:val="24"/>
          <w:szCs w:val="24"/>
        </w:rPr>
        <w:t>margin:</w:t>
      </w:r>
      <w:proofErr w:type="gramEnd"/>
      <w:r w:rsidRPr="004B7C33">
        <w:rPr>
          <w:rFonts w:ascii="Consolas" w:hAnsi="Consolas" w:cs="Times New Roman"/>
          <w:sz w:val="24"/>
          <w:szCs w:val="24"/>
        </w:rPr>
        <w:t>auto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</w:t>
      </w:r>
    </w:p>
    <w:p w14:paraId="398EBA6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proofErr w:type="spellStart"/>
      <w:proofErr w:type="gramStart"/>
      <w:r w:rsidRPr="004B7C33">
        <w:rPr>
          <w:rFonts w:ascii="Consolas" w:hAnsi="Consolas" w:cs="Times New Roman"/>
          <w:sz w:val="24"/>
          <w:szCs w:val="24"/>
        </w:rPr>
        <w:t>overflow:</w:t>
      </w:r>
      <w:proofErr w:type="gramEnd"/>
      <w:r w:rsidRPr="004B7C33">
        <w:rPr>
          <w:rFonts w:ascii="Consolas" w:hAnsi="Consolas" w:cs="Times New Roman"/>
          <w:sz w:val="24"/>
          <w:szCs w:val="24"/>
        </w:rPr>
        <w:t>hidden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</w:t>
      </w:r>
    </w:p>
    <w:p w14:paraId="3391A13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74E188D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0B4CDC6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#main-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header{</w:t>
      </w:r>
      <w:proofErr w:type="gramEnd"/>
    </w:p>
    <w:p w14:paraId="1EB146E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proofErr w:type="spellStart"/>
      <w:proofErr w:type="gramStart"/>
      <w:r w:rsidRPr="004B7C33">
        <w:rPr>
          <w:rFonts w:ascii="Consolas" w:hAnsi="Consolas" w:cs="Times New Roman"/>
          <w:sz w:val="24"/>
          <w:szCs w:val="24"/>
        </w:rPr>
        <w:t>color:</w:t>
      </w:r>
      <w:proofErr w:type="gramEnd"/>
      <w:r w:rsidRPr="004B7C33">
        <w:rPr>
          <w:rFonts w:ascii="Consolas" w:hAnsi="Consolas" w:cs="Times New Roman"/>
          <w:sz w:val="24"/>
          <w:szCs w:val="24"/>
        </w:rPr>
        <w:t>yellow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</w:t>
      </w:r>
    </w:p>
    <w:p w14:paraId="11F99E5A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text-align: center;</w:t>
      </w:r>
    </w:p>
    <w:p w14:paraId="303CB066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2347FA65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1B5DB728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lastRenderedPageBreak/>
        <w:t>#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main{</w:t>
      </w:r>
      <w:proofErr w:type="gramEnd"/>
    </w:p>
    <w:p w14:paraId="7548316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proofErr w:type="spellStart"/>
      <w:proofErr w:type="gramStart"/>
      <w:r w:rsidRPr="004B7C33">
        <w:rPr>
          <w:rFonts w:ascii="Consolas" w:hAnsi="Consolas" w:cs="Times New Roman"/>
          <w:sz w:val="24"/>
          <w:szCs w:val="24"/>
        </w:rPr>
        <w:t>float:</w:t>
      </w:r>
      <w:proofErr w:type="gramEnd"/>
      <w:r w:rsidRPr="004B7C33">
        <w:rPr>
          <w:rFonts w:ascii="Consolas" w:hAnsi="Consolas" w:cs="Times New Roman"/>
          <w:sz w:val="24"/>
          <w:szCs w:val="24"/>
        </w:rPr>
        <w:t>lef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</w:t>
      </w:r>
    </w:p>
    <w:p w14:paraId="6D9D0FC4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width:70%;</w:t>
      </w:r>
    </w:p>
    <w:p w14:paraId="3D72C51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padding:0 30px;</w:t>
      </w:r>
    </w:p>
    <w:p w14:paraId="76FF088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box-sizing: border-box;</w:t>
      </w:r>
    </w:p>
    <w:p w14:paraId="30F7C7DD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2CBB3D6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26307E2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#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sidebar{</w:t>
      </w:r>
      <w:proofErr w:type="gramEnd"/>
    </w:p>
    <w:p w14:paraId="2D63714F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proofErr w:type="spellStart"/>
      <w:proofErr w:type="gramStart"/>
      <w:r w:rsidRPr="004B7C33">
        <w:rPr>
          <w:rFonts w:ascii="Consolas" w:hAnsi="Consolas" w:cs="Times New Roman"/>
          <w:sz w:val="24"/>
          <w:szCs w:val="24"/>
        </w:rPr>
        <w:t>float:</w:t>
      </w:r>
      <w:proofErr w:type="gramEnd"/>
      <w:r w:rsidRPr="004B7C33">
        <w:rPr>
          <w:rFonts w:ascii="Consolas" w:hAnsi="Consolas" w:cs="Times New Roman"/>
          <w:sz w:val="24"/>
          <w:szCs w:val="24"/>
        </w:rPr>
        <w:t>right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</w:t>
      </w:r>
    </w:p>
    <w:p w14:paraId="5AFEBBD0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width:30%;</w:t>
      </w:r>
    </w:p>
    <w:p w14:paraId="79780BC7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proofErr w:type="gramStart"/>
      <w:r w:rsidRPr="004B7C33">
        <w:rPr>
          <w:rFonts w:ascii="Consolas" w:hAnsi="Consolas" w:cs="Times New Roman"/>
          <w:sz w:val="24"/>
          <w:szCs w:val="24"/>
        </w:rPr>
        <w:t>background</w:t>
      </w:r>
      <w:proofErr w:type="gramEnd"/>
      <w:r w:rsidRPr="004B7C33">
        <w:rPr>
          <w:rFonts w:ascii="Consolas" w:hAnsi="Consolas" w:cs="Times New Roman"/>
          <w:sz w:val="24"/>
          <w:szCs w:val="24"/>
        </w:rPr>
        <w:t>:#E55840 ;</w:t>
      </w:r>
    </w:p>
    <w:p w14:paraId="0D68BCB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proofErr w:type="gramStart"/>
      <w:r w:rsidRPr="004B7C33">
        <w:rPr>
          <w:rFonts w:ascii="Consolas" w:hAnsi="Consolas" w:cs="Times New Roman"/>
          <w:sz w:val="24"/>
          <w:szCs w:val="24"/>
        </w:rPr>
        <w:t>color</w:t>
      </w:r>
      <w:proofErr w:type="gramEnd"/>
      <w:r w:rsidRPr="004B7C33">
        <w:rPr>
          <w:rFonts w:ascii="Consolas" w:hAnsi="Consolas" w:cs="Times New Roman"/>
          <w:sz w:val="24"/>
          <w:szCs w:val="24"/>
        </w:rPr>
        <w:t>:#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fff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</w:t>
      </w:r>
    </w:p>
    <w:p w14:paraId="061D8AC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padding:10px;</w:t>
      </w:r>
    </w:p>
    <w:p w14:paraId="3661F89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678B96B2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</w:p>
    <w:p w14:paraId="71210793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#main-</w:t>
      </w:r>
      <w:proofErr w:type="gramStart"/>
      <w:r w:rsidRPr="004B7C33">
        <w:rPr>
          <w:rFonts w:ascii="Consolas" w:hAnsi="Consolas" w:cs="Times New Roman"/>
          <w:sz w:val="24"/>
          <w:szCs w:val="24"/>
        </w:rPr>
        <w:t>footer{</w:t>
      </w:r>
      <w:proofErr w:type="gramEnd"/>
    </w:p>
    <w:p w14:paraId="1B2C753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background: #333;</w:t>
      </w:r>
    </w:p>
    <w:p w14:paraId="139A48C1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</w:r>
      <w:proofErr w:type="gramStart"/>
      <w:r w:rsidRPr="004B7C33">
        <w:rPr>
          <w:rFonts w:ascii="Consolas" w:hAnsi="Consolas" w:cs="Times New Roman"/>
          <w:sz w:val="24"/>
          <w:szCs w:val="24"/>
        </w:rPr>
        <w:t>color</w:t>
      </w:r>
      <w:proofErr w:type="gramEnd"/>
      <w:r w:rsidRPr="004B7C33">
        <w:rPr>
          <w:rFonts w:ascii="Consolas" w:hAnsi="Consolas" w:cs="Times New Roman"/>
          <w:sz w:val="24"/>
          <w:szCs w:val="24"/>
        </w:rPr>
        <w:t>:#</w:t>
      </w:r>
      <w:proofErr w:type="spellStart"/>
      <w:r w:rsidRPr="004B7C33">
        <w:rPr>
          <w:rFonts w:ascii="Consolas" w:hAnsi="Consolas" w:cs="Times New Roman"/>
          <w:sz w:val="24"/>
          <w:szCs w:val="24"/>
        </w:rPr>
        <w:t>fff</w:t>
      </w:r>
      <w:proofErr w:type="spellEnd"/>
      <w:r w:rsidRPr="004B7C33">
        <w:rPr>
          <w:rFonts w:ascii="Consolas" w:hAnsi="Consolas" w:cs="Times New Roman"/>
          <w:sz w:val="24"/>
          <w:szCs w:val="24"/>
        </w:rPr>
        <w:t>;</w:t>
      </w:r>
    </w:p>
    <w:p w14:paraId="20E5D24E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text-align: center;</w:t>
      </w:r>
    </w:p>
    <w:p w14:paraId="2BC1CB09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ab/>
        <w:t>padding:20px;</w:t>
      </w:r>
    </w:p>
    <w:p w14:paraId="4496E3CC" w14:textId="77777777" w:rsidR="004B7C33" w:rsidRPr="004B7C33" w:rsidRDefault="004B7C33" w:rsidP="004B7C33">
      <w:pPr>
        <w:spacing w:after="0" w:line="240" w:lineRule="auto"/>
        <w:contextualSpacing/>
        <w:rPr>
          <w:rFonts w:ascii="Consolas" w:hAnsi="Consolas" w:cs="Times New Roman"/>
          <w:sz w:val="24"/>
          <w:szCs w:val="24"/>
        </w:rPr>
      </w:pPr>
      <w:r w:rsidRPr="004B7C33">
        <w:rPr>
          <w:rFonts w:ascii="Consolas" w:hAnsi="Consolas" w:cs="Times New Roman"/>
          <w:sz w:val="24"/>
          <w:szCs w:val="24"/>
        </w:rPr>
        <w:t>}</w:t>
      </w:r>
    </w:p>
    <w:p w14:paraId="6BADE68B" w14:textId="77777777" w:rsidR="004B7C33" w:rsidRPr="004B7C33" w:rsidRDefault="004B7C33" w:rsidP="004B7C33">
      <w:pP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6BBF0356" w14:textId="77777777" w:rsidR="004B7C33" w:rsidRPr="004B7C33" w:rsidRDefault="004B7C33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</w:p>
    <w:sectPr w:rsidR="004B7C33" w:rsidRPr="004B7C33" w:rsidSect="00260B94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E86B2E" w14:textId="77777777" w:rsidR="00344E5D" w:rsidRDefault="00344E5D" w:rsidP="000742EE">
      <w:pPr>
        <w:spacing w:after="0" w:line="240" w:lineRule="auto"/>
      </w:pPr>
      <w:r>
        <w:separator/>
      </w:r>
    </w:p>
  </w:endnote>
  <w:endnote w:type="continuationSeparator" w:id="0">
    <w:p w14:paraId="1B9BEE56" w14:textId="77777777" w:rsidR="00344E5D" w:rsidRDefault="00344E5D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59BCC0" w14:textId="77777777" w:rsidR="00C57E20" w:rsidRDefault="00C57E2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3554D5" w14:textId="77777777" w:rsidR="00C57E20" w:rsidRDefault="00C57E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E58A89" w14:textId="77777777" w:rsidR="00344E5D" w:rsidRDefault="00344E5D" w:rsidP="000742EE">
      <w:pPr>
        <w:spacing w:after="0" w:line="240" w:lineRule="auto"/>
      </w:pPr>
      <w:r>
        <w:separator/>
      </w:r>
    </w:p>
  </w:footnote>
  <w:footnote w:type="continuationSeparator" w:id="0">
    <w:p w14:paraId="3DDD1F54" w14:textId="77777777" w:rsidR="00344E5D" w:rsidRDefault="00344E5D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64049B" w14:textId="77777777" w:rsidR="00C57E20" w:rsidRDefault="00C57E2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1" w14:textId="5BBB1C67" w:rsidR="00CB77AA" w:rsidRPr="007A6BC2" w:rsidRDefault="00C57E20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>
      <w:rPr>
        <w:rFonts w:ascii="Times New Roman" w:hAnsi="Times New Roman" w:cs="Times New Roman"/>
        <w:b/>
        <w:color w:val="000000" w:themeColor="text1"/>
        <w:sz w:val="34"/>
        <w:szCs w:val="20"/>
      </w:rPr>
      <w:t>EPIDIA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A13717" w14:textId="77777777" w:rsidR="00C57E20" w:rsidRDefault="00C57E2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5670E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03CE6"/>
    <w:rsid w:val="00210B74"/>
    <w:rsid w:val="00260B94"/>
    <w:rsid w:val="00262F00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44E5D"/>
    <w:rsid w:val="00356FA2"/>
    <w:rsid w:val="00364900"/>
    <w:rsid w:val="003801DB"/>
    <w:rsid w:val="0039077D"/>
    <w:rsid w:val="003B7ADD"/>
    <w:rsid w:val="003F2C8A"/>
    <w:rsid w:val="00417BAC"/>
    <w:rsid w:val="00424AC6"/>
    <w:rsid w:val="00460CF5"/>
    <w:rsid w:val="00464A61"/>
    <w:rsid w:val="004B7C33"/>
    <w:rsid w:val="004E463B"/>
    <w:rsid w:val="00510E46"/>
    <w:rsid w:val="005118FE"/>
    <w:rsid w:val="005359BC"/>
    <w:rsid w:val="0054504D"/>
    <w:rsid w:val="00547BC7"/>
    <w:rsid w:val="0055081E"/>
    <w:rsid w:val="00576F78"/>
    <w:rsid w:val="005819C4"/>
    <w:rsid w:val="00582333"/>
    <w:rsid w:val="00586EF2"/>
    <w:rsid w:val="005A4462"/>
    <w:rsid w:val="005B4844"/>
    <w:rsid w:val="005C447D"/>
    <w:rsid w:val="005E3196"/>
    <w:rsid w:val="005F56B8"/>
    <w:rsid w:val="006330B6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9452C"/>
    <w:rsid w:val="007A6BC2"/>
    <w:rsid w:val="007D1A38"/>
    <w:rsid w:val="007D7E60"/>
    <w:rsid w:val="007F7BDF"/>
    <w:rsid w:val="00802516"/>
    <w:rsid w:val="00811870"/>
    <w:rsid w:val="008207B5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94645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039FC"/>
    <w:rsid w:val="00C13B58"/>
    <w:rsid w:val="00C57E20"/>
    <w:rsid w:val="00CA3EBC"/>
    <w:rsid w:val="00CA7C65"/>
    <w:rsid w:val="00CB77AA"/>
    <w:rsid w:val="00CF0CF1"/>
    <w:rsid w:val="00D013B7"/>
    <w:rsid w:val="00D0165F"/>
    <w:rsid w:val="00D200D3"/>
    <w:rsid w:val="00D20ABE"/>
    <w:rsid w:val="00D65FBD"/>
    <w:rsid w:val="00D721A1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14108"/>
    <w:rsid w:val="00F32934"/>
    <w:rsid w:val="00F501CE"/>
    <w:rsid w:val="00F760E3"/>
    <w:rsid w:val="00FC2078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5C447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5C447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247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eader" Target="header3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F518C3D7A8364DA733FDF9E814B61D" ma:contentTypeVersion="2" ma:contentTypeDescription="Create a new document." ma:contentTypeScope="" ma:versionID="81d1903ea4166a81f237e7ea60968ef2">
  <xsd:schema xmlns:xsd="http://www.w3.org/2001/XMLSchema" xmlns:xs="http://www.w3.org/2001/XMLSchema" xmlns:p="http://schemas.microsoft.com/office/2006/metadata/properties" xmlns:ns2="8532f6ee-fd98-4ba3-94dd-7d35041e413e" targetNamespace="http://schemas.microsoft.com/office/2006/metadata/properties" ma:root="true" ma:fieldsID="2b2ef076bc55674296f9db9ede2d3372" ns2:_="">
    <xsd:import namespace="8532f6ee-fd98-4ba3-94dd-7d35041e41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32f6ee-fd98-4ba3-94dd-7d35041e41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D6BCD3-7968-47AF-81F3-260A14366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32f6ee-fd98-4ba3-94dd-7d35041e41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533050-EF61-47C7-B8E9-E276B2292B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60EECB6-21D3-47AF-91EF-2191593B1D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770</Words>
  <Characters>15792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8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SADIA AFRIN SARA</cp:lastModifiedBy>
  <cp:revision>14</cp:revision>
  <dcterms:created xsi:type="dcterms:W3CDTF">2021-04-13T04:59:00Z</dcterms:created>
  <dcterms:modified xsi:type="dcterms:W3CDTF">2022-04-20T16:11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F518C3D7A8364DA733FDF9E814B61D</vt:lpwstr>
  </property>
</Properties>
</file>